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EF3" w:rsidRPr="00262006" w:rsidRDefault="00DF1D3B" w:rsidP="00C33EF3">
      <w:pPr>
        <w:spacing w:after="0" w:line="240" w:lineRule="auto"/>
        <w:jc w:val="center"/>
      </w:pPr>
      <w:r>
        <w:t>2019-2020</w:t>
      </w:r>
      <w:r w:rsidR="00C33EF3" w:rsidRPr="00262006">
        <w:t xml:space="preserve"> </w:t>
      </w:r>
      <w:r w:rsidR="00A54C0C" w:rsidRPr="00262006">
        <w:t>Degree or Certificate Map</w:t>
      </w:r>
    </w:p>
    <w:p w:rsidR="00AB6786" w:rsidRPr="002C15A8" w:rsidRDefault="00A54C0C" w:rsidP="002C15A8">
      <w:pPr>
        <w:spacing w:after="0" w:line="240" w:lineRule="auto"/>
        <w:jc w:val="center"/>
        <w:rPr>
          <w:rStyle w:val="Strong"/>
          <w:b w:val="0"/>
          <w:bCs w:val="0"/>
          <w:sz w:val="24"/>
          <w:szCs w:val="24"/>
        </w:rPr>
      </w:pPr>
      <w:r w:rsidRPr="00262006">
        <w:rPr>
          <w:noProof/>
        </w:rPr>
        <w:t>Full</w:t>
      </w:r>
      <w:r w:rsidR="00AB6786" w:rsidRPr="00262006">
        <w:rPr>
          <w:noProof/>
        </w:rPr>
        <w:t>-</w:t>
      </w:r>
      <w:r w:rsidRPr="00262006">
        <w:rPr>
          <w:noProof/>
        </w:rPr>
        <w:t>Time</w:t>
      </w:r>
      <w:r w:rsidRPr="00262006">
        <w:t xml:space="preserve"> College Ready</w:t>
      </w:r>
      <w:r w:rsidR="002C15A8">
        <w:rPr>
          <w:sz w:val="24"/>
          <w:szCs w:val="24"/>
        </w:rPr>
        <w:br/>
      </w:r>
    </w:p>
    <w:p w:rsidR="00995518" w:rsidRPr="006D0B79" w:rsidRDefault="00A54C0C" w:rsidP="009955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240" w:lineRule="auto"/>
        <w:rPr>
          <w:rStyle w:val="Strong"/>
          <w:sz w:val="12"/>
          <w:szCs w:val="16"/>
        </w:rPr>
      </w:pPr>
      <w:r w:rsidRPr="006D0B79">
        <w:rPr>
          <w:rStyle w:val="Strong"/>
          <w:sz w:val="20"/>
          <w:szCs w:val="24"/>
        </w:rPr>
        <w:t>Community</w:t>
      </w:r>
      <w:r w:rsidR="007C3326" w:rsidRPr="006D0B79">
        <w:rPr>
          <w:rStyle w:val="Strong"/>
          <w:sz w:val="20"/>
          <w:szCs w:val="24"/>
        </w:rPr>
        <w:t>:</w:t>
      </w:r>
      <w:r w:rsidR="000D19E2" w:rsidRPr="006D0B79">
        <w:rPr>
          <w:rStyle w:val="Strong"/>
          <w:sz w:val="20"/>
          <w:szCs w:val="24"/>
        </w:rPr>
        <w:t xml:space="preserve"> Health Sciences</w:t>
      </w:r>
      <w:r w:rsidR="000D19E2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  <w:t xml:space="preserve">          </w:t>
      </w:r>
      <w:r w:rsidR="00995518">
        <w:rPr>
          <w:rStyle w:val="Strong"/>
          <w:sz w:val="20"/>
          <w:szCs w:val="24"/>
        </w:rPr>
        <w:t xml:space="preserve">                       </w:t>
      </w:r>
      <w:r w:rsidR="00995518" w:rsidRPr="006D0B79">
        <w:rPr>
          <w:rStyle w:val="Strong"/>
          <w:sz w:val="20"/>
          <w:szCs w:val="24"/>
        </w:rPr>
        <w:t>Total Credits: 79</w:t>
      </w:r>
    </w:p>
    <w:p w:rsidR="00995518" w:rsidRPr="006D0B79" w:rsidRDefault="00A54C0C" w:rsidP="009955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240" w:lineRule="auto"/>
        <w:rPr>
          <w:rStyle w:val="Strong"/>
          <w:sz w:val="20"/>
          <w:szCs w:val="24"/>
        </w:rPr>
      </w:pPr>
      <w:r w:rsidRPr="006D0B79">
        <w:rPr>
          <w:rStyle w:val="Strong"/>
          <w:sz w:val="20"/>
          <w:szCs w:val="24"/>
        </w:rPr>
        <w:t>Degree</w:t>
      </w:r>
      <w:r w:rsidR="00C33EF3" w:rsidRPr="006D0B79">
        <w:rPr>
          <w:rStyle w:val="Strong"/>
          <w:sz w:val="20"/>
          <w:szCs w:val="24"/>
        </w:rPr>
        <w:t>:</w:t>
      </w:r>
      <w:r w:rsidR="009D0D6D" w:rsidRPr="006D0B79">
        <w:rPr>
          <w:rStyle w:val="Strong"/>
          <w:sz w:val="20"/>
          <w:szCs w:val="24"/>
        </w:rPr>
        <w:t xml:space="preserve">  AAS – Radiologic Technology </w:t>
      </w:r>
      <w:r w:rsidR="000D19E2" w:rsidRPr="006D0B79">
        <w:rPr>
          <w:rStyle w:val="Strong"/>
          <w:sz w:val="20"/>
          <w:szCs w:val="24"/>
        </w:rPr>
        <w:t xml:space="preserve"> </w:t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</w:r>
      <w:r w:rsidR="00067A61" w:rsidRPr="006D0B79">
        <w:rPr>
          <w:rStyle w:val="Strong"/>
          <w:sz w:val="20"/>
          <w:szCs w:val="24"/>
        </w:rPr>
        <w:tab/>
        <w:t xml:space="preserve">        </w:t>
      </w:r>
      <w:r w:rsidR="00995518">
        <w:rPr>
          <w:rStyle w:val="Strong"/>
          <w:sz w:val="20"/>
          <w:szCs w:val="24"/>
        </w:rPr>
        <w:t xml:space="preserve">              </w:t>
      </w:r>
      <w:r w:rsidR="00995518" w:rsidRPr="006D0B79">
        <w:rPr>
          <w:rStyle w:val="Strong"/>
          <w:sz w:val="20"/>
          <w:szCs w:val="24"/>
        </w:rPr>
        <w:t>In-Program Credits: 57</w:t>
      </w:r>
    </w:p>
    <w:p w:rsidR="007C3326" w:rsidRPr="006D0B79" w:rsidRDefault="002C15A8" w:rsidP="008D0967">
      <w:pPr>
        <w:pStyle w:val="Heading2"/>
        <w:rPr>
          <w:b w:val="0"/>
          <w:sz w:val="22"/>
        </w:rPr>
      </w:pPr>
      <w:r w:rsidRPr="006D0B79">
        <w:rPr>
          <w:sz w:val="14"/>
          <w:szCs w:val="16"/>
        </w:rPr>
        <w:br/>
      </w:r>
      <w:r w:rsidR="007C3326" w:rsidRPr="006D0B79">
        <w:rPr>
          <w:color w:val="6A2C0B" w:themeColor="accent2" w:themeShade="80"/>
          <w:sz w:val="22"/>
        </w:rPr>
        <w:t>First Semester</w:t>
      </w:r>
      <w:r w:rsidR="008D0967" w:rsidRPr="006D0B79">
        <w:rPr>
          <w:color w:val="6A2C0B" w:themeColor="accent2" w:themeShade="80"/>
          <w:sz w:val="22"/>
        </w:rPr>
        <w:t>: Fall</w:t>
      </w:r>
      <w:r w:rsidR="000D19E2" w:rsidRPr="006D0B79">
        <w:rPr>
          <w:color w:val="6A2C0B" w:themeColor="accent2" w:themeShade="80"/>
          <w:sz w:val="22"/>
        </w:rPr>
        <w:t xml:space="preserve"> Prerequisites 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00"/>
        <w:gridCol w:w="2045"/>
        <w:gridCol w:w="4860"/>
        <w:gridCol w:w="1170"/>
        <w:gridCol w:w="1710"/>
      </w:tblGrid>
      <w:tr w:rsidR="007C3326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:rsidR="007C3326" w:rsidRPr="006D0B79" w:rsidRDefault="00822E54" w:rsidP="000A14B1">
            <w:pPr>
              <w:jc w:val="center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Complete</w:t>
            </w:r>
          </w:p>
        </w:tc>
        <w:tc>
          <w:tcPr>
            <w:tcW w:w="2045" w:type="dxa"/>
          </w:tcPr>
          <w:p w:rsidR="007C3326" w:rsidRPr="006D0B79" w:rsidRDefault="00822E54" w:rsidP="00822E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 xml:space="preserve">Course </w:t>
            </w:r>
            <w:r w:rsidR="007C3326" w:rsidRPr="006D0B79">
              <w:rPr>
                <w:rStyle w:val="Strong"/>
                <w:b/>
                <w:sz w:val="18"/>
              </w:rPr>
              <w:t>Number</w:t>
            </w:r>
          </w:p>
        </w:tc>
        <w:tc>
          <w:tcPr>
            <w:tcW w:w="4860" w:type="dxa"/>
          </w:tcPr>
          <w:p w:rsidR="007C3326" w:rsidRPr="006D0B79" w:rsidRDefault="007C3326" w:rsidP="007C33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Title</w:t>
            </w:r>
          </w:p>
        </w:tc>
        <w:tc>
          <w:tcPr>
            <w:tcW w:w="1170" w:type="dxa"/>
          </w:tcPr>
          <w:p w:rsidR="007C3326" w:rsidRPr="006D0B79" w:rsidRDefault="007C3326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Credits</w:t>
            </w:r>
          </w:p>
        </w:tc>
        <w:tc>
          <w:tcPr>
            <w:tcW w:w="1710" w:type="dxa"/>
          </w:tcPr>
          <w:p w:rsidR="007C3326" w:rsidRPr="006D0B79" w:rsidRDefault="007C3326" w:rsidP="007C33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Prerequisite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:rsidR="009D0D6D" w:rsidRPr="006D0B79" w:rsidRDefault="009D0D6D" w:rsidP="009D0D6D">
            <w:pPr>
              <w:jc w:val="center"/>
              <w:rPr>
                <w:sz w:val="18"/>
              </w:rPr>
            </w:pPr>
          </w:p>
        </w:tc>
        <w:tc>
          <w:tcPr>
            <w:tcW w:w="2045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0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Introduction to Radiology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2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6D0B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:rsidR="009D0D6D" w:rsidRPr="006D0B79" w:rsidRDefault="009D0D6D" w:rsidP="009D0D6D">
            <w:pPr>
              <w:ind w:left="360"/>
              <w:jc w:val="center"/>
              <w:rPr>
                <w:sz w:val="18"/>
              </w:rPr>
            </w:pPr>
          </w:p>
        </w:tc>
        <w:tc>
          <w:tcPr>
            <w:tcW w:w="2045" w:type="dxa"/>
          </w:tcPr>
          <w:p w:rsidR="009D0D6D" w:rsidRPr="006D0B79" w:rsidRDefault="00E00BD5" w:rsidP="00940D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HPR </w:t>
            </w:r>
            <w:r w:rsidR="00D624B7">
              <w:rPr>
                <w:sz w:val="18"/>
              </w:rPr>
              <w:t xml:space="preserve">144 </w:t>
            </w:r>
          </w:p>
        </w:tc>
        <w:tc>
          <w:tcPr>
            <w:tcW w:w="4860" w:type="dxa"/>
          </w:tcPr>
          <w:p w:rsidR="009D0D6D" w:rsidRPr="006D0B79" w:rsidRDefault="009D0D6D" w:rsidP="00F70A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Medical Terminology</w:t>
            </w:r>
            <w:r w:rsidR="00E00BD5" w:rsidRPr="006D0B79">
              <w:rPr>
                <w:sz w:val="18"/>
              </w:rPr>
              <w:t xml:space="preserve"> </w:t>
            </w:r>
          </w:p>
        </w:tc>
        <w:tc>
          <w:tcPr>
            <w:tcW w:w="1170" w:type="dxa"/>
          </w:tcPr>
          <w:p w:rsidR="009D0D6D" w:rsidRPr="006D0B79" w:rsidRDefault="006D0B79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2+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:rsidR="009D0D6D" w:rsidRPr="006D0B79" w:rsidRDefault="009D0D6D" w:rsidP="009D0D6D">
            <w:pPr>
              <w:ind w:left="360"/>
              <w:jc w:val="center"/>
              <w:rPr>
                <w:sz w:val="18"/>
              </w:rPr>
            </w:pPr>
          </w:p>
        </w:tc>
        <w:tc>
          <w:tcPr>
            <w:tcW w:w="2045" w:type="dxa"/>
          </w:tcPr>
          <w:p w:rsidR="009D0D6D" w:rsidRPr="006D0B79" w:rsidRDefault="00287880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BIO 201</w:t>
            </w:r>
          </w:p>
        </w:tc>
        <w:tc>
          <w:tcPr>
            <w:tcW w:w="4860" w:type="dxa"/>
          </w:tcPr>
          <w:p w:rsidR="009D0D6D" w:rsidRPr="006D0B79" w:rsidRDefault="00287880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Anatomy &amp; Physiology I</w:t>
            </w:r>
          </w:p>
        </w:tc>
        <w:tc>
          <w:tcPr>
            <w:tcW w:w="1170" w:type="dxa"/>
          </w:tcPr>
          <w:p w:rsidR="009D0D6D" w:rsidRPr="006D0B79" w:rsidRDefault="00287880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4</w:t>
            </w:r>
          </w:p>
        </w:tc>
        <w:tc>
          <w:tcPr>
            <w:tcW w:w="1710" w:type="dxa"/>
          </w:tcPr>
          <w:p w:rsidR="009D0D6D" w:rsidRPr="006D0B79" w:rsidRDefault="00287880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BIO 111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:rsidR="009D0D6D" w:rsidRPr="006D0B79" w:rsidRDefault="009D0D6D" w:rsidP="009D0D6D">
            <w:pPr>
              <w:ind w:left="360"/>
              <w:jc w:val="center"/>
              <w:rPr>
                <w:sz w:val="18"/>
              </w:rPr>
            </w:pPr>
          </w:p>
        </w:tc>
        <w:tc>
          <w:tcPr>
            <w:tcW w:w="2045" w:type="dxa"/>
          </w:tcPr>
          <w:p w:rsidR="009D0D6D" w:rsidRPr="006D0B79" w:rsidRDefault="006D0B79" w:rsidP="006D0B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General Ed - Math</w:t>
            </w:r>
          </w:p>
        </w:tc>
        <w:tc>
          <w:tcPr>
            <w:tcW w:w="4860" w:type="dxa"/>
          </w:tcPr>
          <w:p w:rsidR="009D0D6D" w:rsidRPr="006D0B79" w:rsidRDefault="00321631" w:rsidP="006D0B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MAT </w:t>
            </w:r>
            <w:r w:rsidR="00067A61" w:rsidRPr="006D0B79">
              <w:rPr>
                <w:sz w:val="18"/>
              </w:rPr>
              <w:t>121 Algebra, 12</w:t>
            </w:r>
            <w:r w:rsidR="006D0B79" w:rsidRPr="006D0B79">
              <w:rPr>
                <w:sz w:val="18"/>
              </w:rPr>
              <w:t xml:space="preserve">2 Trig, 166 Pre-Calc, 201 Calc </w:t>
            </w:r>
          </w:p>
        </w:tc>
        <w:tc>
          <w:tcPr>
            <w:tcW w:w="1170" w:type="dxa"/>
          </w:tcPr>
          <w:p w:rsidR="009D0D6D" w:rsidRPr="006D0B79" w:rsidRDefault="00D45D9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  <w:r w:rsidR="006D0B79" w:rsidRPr="006D0B79">
              <w:rPr>
                <w:sz w:val="18"/>
              </w:rPr>
              <w:t>+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7C3326" w:rsidRPr="006D0B79" w:rsidRDefault="007C3326" w:rsidP="007C3326">
      <w:pPr>
        <w:rPr>
          <w:sz w:val="4"/>
          <w:szCs w:val="8"/>
        </w:rPr>
      </w:pPr>
    </w:p>
    <w:p w:rsidR="007C3326" w:rsidRPr="006D0B79" w:rsidRDefault="007C3326" w:rsidP="008D0967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>Second Semester</w:t>
      </w:r>
      <w:r w:rsidR="001473BB" w:rsidRPr="006D0B79">
        <w:rPr>
          <w:color w:val="6A2C0B" w:themeColor="accent2" w:themeShade="80"/>
          <w:sz w:val="22"/>
        </w:rPr>
        <w:t xml:space="preserve">:  </w:t>
      </w:r>
      <w:r w:rsidR="008D0967" w:rsidRPr="006D0B79">
        <w:rPr>
          <w:color w:val="6A2C0B" w:themeColor="accent2" w:themeShade="80"/>
          <w:sz w:val="22"/>
        </w:rPr>
        <w:t>Spring</w:t>
      </w:r>
      <w:r w:rsidR="000D19E2" w:rsidRPr="006D0B79">
        <w:rPr>
          <w:color w:val="6A2C0B" w:themeColor="accent2" w:themeShade="80"/>
          <w:sz w:val="22"/>
        </w:rPr>
        <w:t xml:space="preserve"> Prerequisites 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7C3326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C3326" w:rsidRPr="006D0B79" w:rsidRDefault="00822E54" w:rsidP="00BE018C">
            <w:pPr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Complete</w:t>
            </w:r>
          </w:p>
        </w:tc>
        <w:tc>
          <w:tcPr>
            <w:tcW w:w="1980" w:type="dxa"/>
          </w:tcPr>
          <w:p w:rsidR="007C3326" w:rsidRPr="006D0B79" w:rsidRDefault="007C3326" w:rsidP="00822E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Course Number</w:t>
            </w:r>
          </w:p>
        </w:tc>
        <w:tc>
          <w:tcPr>
            <w:tcW w:w="486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Title</w:t>
            </w:r>
          </w:p>
        </w:tc>
        <w:tc>
          <w:tcPr>
            <w:tcW w:w="1170" w:type="dxa"/>
          </w:tcPr>
          <w:p w:rsidR="007C3326" w:rsidRPr="006D0B79" w:rsidRDefault="007C3326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Credits</w:t>
            </w:r>
          </w:p>
        </w:tc>
        <w:tc>
          <w:tcPr>
            <w:tcW w:w="171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sz w:val="18"/>
              </w:rPr>
            </w:pPr>
            <w:r w:rsidRPr="006D0B79">
              <w:rPr>
                <w:rStyle w:val="Strong"/>
                <w:b/>
                <w:sz w:val="18"/>
              </w:rPr>
              <w:t>Prerequisite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4B054A" w:rsidP="004B05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General Ed –</w:t>
            </w:r>
            <w:r w:rsidR="006D0B79" w:rsidRPr="006D0B79">
              <w:rPr>
                <w:sz w:val="18"/>
              </w:rPr>
              <w:t xml:space="preserve"> Com</w:t>
            </w:r>
          </w:p>
        </w:tc>
        <w:tc>
          <w:tcPr>
            <w:tcW w:w="4860" w:type="dxa"/>
          </w:tcPr>
          <w:p w:rsidR="00287880" w:rsidRPr="006D0B79" w:rsidRDefault="00287880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ENG 121 / 122 / 131 / 221</w:t>
            </w:r>
            <w:r w:rsidR="006D0B79" w:rsidRPr="006D0B79">
              <w:rPr>
                <w:sz w:val="18"/>
              </w:rPr>
              <w:t xml:space="preserve">, </w:t>
            </w:r>
            <w:r w:rsidRPr="006D0B79">
              <w:rPr>
                <w:sz w:val="18"/>
              </w:rPr>
              <w:t>COM 126 / 217 / 220 / 263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650A3A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BIO 202</w:t>
            </w:r>
          </w:p>
        </w:tc>
        <w:tc>
          <w:tcPr>
            <w:tcW w:w="4860" w:type="dxa"/>
          </w:tcPr>
          <w:p w:rsidR="009D0D6D" w:rsidRPr="006D0B79" w:rsidRDefault="00650A3A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Anatomy &amp; Physiology II</w:t>
            </w:r>
          </w:p>
        </w:tc>
        <w:tc>
          <w:tcPr>
            <w:tcW w:w="1170" w:type="dxa"/>
          </w:tcPr>
          <w:p w:rsidR="009D0D6D" w:rsidRPr="006D0B79" w:rsidRDefault="00650A3A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4</w:t>
            </w:r>
          </w:p>
        </w:tc>
        <w:tc>
          <w:tcPr>
            <w:tcW w:w="1710" w:type="dxa"/>
          </w:tcPr>
          <w:p w:rsidR="009D0D6D" w:rsidRPr="006D0B79" w:rsidRDefault="00EE7EDA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BIO 201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6D0B79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General Ed – Soc </w:t>
            </w:r>
          </w:p>
        </w:tc>
        <w:tc>
          <w:tcPr>
            <w:tcW w:w="4860" w:type="dxa"/>
          </w:tcPr>
          <w:p w:rsidR="009D0D6D" w:rsidRPr="006D0B79" w:rsidRDefault="009D0D6D" w:rsidP="00650A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PSY </w:t>
            </w:r>
            <w:r w:rsidR="00650A3A" w:rsidRPr="006D0B79">
              <w:rPr>
                <w:sz w:val="18"/>
              </w:rPr>
              <w:t>101 / 235 / 240 / 249</w:t>
            </w:r>
            <w:r w:rsidR="006D0B79" w:rsidRPr="006D0B79">
              <w:rPr>
                <w:sz w:val="18"/>
              </w:rPr>
              <w:t xml:space="preserve">, </w:t>
            </w:r>
            <w:r w:rsidRPr="006D0B79">
              <w:rPr>
                <w:sz w:val="18"/>
              </w:rPr>
              <w:t xml:space="preserve">SOC </w:t>
            </w:r>
            <w:r w:rsidR="00650A3A" w:rsidRPr="006D0B79">
              <w:rPr>
                <w:sz w:val="18"/>
              </w:rPr>
              <w:t>101 / 218 / 222 / 237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7C3326" w:rsidRPr="006D0B79" w:rsidRDefault="007C3326" w:rsidP="007C3326">
      <w:pPr>
        <w:rPr>
          <w:sz w:val="4"/>
          <w:szCs w:val="8"/>
        </w:rPr>
      </w:pPr>
    </w:p>
    <w:p w:rsidR="007C3326" w:rsidRPr="006D0B79" w:rsidRDefault="007C3326" w:rsidP="008D0967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 xml:space="preserve">Third </w:t>
      </w:r>
      <w:r w:rsidR="00A54C0C" w:rsidRPr="006D0B79">
        <w:rPr>
          <w:color w:val="6A2C0B" w:themeColor="accent2" w:themeShade="80"/>
          <w:sz w:val="22"/>
        </w:rPr>
        <w:t>Semester</w:t>
      </w:r>
      <w:r w:rsidR="001473BB" w:rsidRPr="006D0B79">
        <w:rPr>
          <w:color w:val="6A2C0B" w:themeColor="accent2" w:themeShade="80"/>
          <w:sz w:val="22"/>
        </w:rPr>
        <w:t xml:space="preserve">:  </w:t>
      </w:r>
      <w:r w:rsidR="008D0967" w:rsidRPr="006D0B79">
        <w:rPr>
          <w:color w:val="6A2C0B" w:themeColor="accent2" w:themeShade="80"/>
          <w:sz w:val="22"/>
        </w:rPr>
        <w:t>Fall</w:t>
      </w:r>
      <w:r w:rsidR="006D0B79" w:rsidRPr="006D0B79">
        <w:rPr>
          <w:color w:val="6A2C0B" w:themeColor="accent2" w:themeShade="80"/>
          <w:sz w:val="22"/>
        </w:rPr>
        <w:t xml:space="preserve"> (Admission to Program)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7C3326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C3326" w:rsidRPr="006D0B79" w:rsidRDefault="00822E54" w:rsidP="00BE018C">
            <w:pPr>
              <w:rPr>
                <w:sz w:val="18"/>
              </w:rPr>
            </w:pPr>
            <w:r w:rsidRPr="006D0B79">
              <w:rPr>
                <w:sz w:val="18"/>
              </w:rPr>
              <w:t>Compete</w:t>
            </w:r>
          </w:p>
        </w:tc>
        <w:tc>
          <w:tcPr>
            <w:tcW w:w="198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ourse Number</w:t>
            </w:r>
          </w:p>
        </w:tc>
        <w:tc>
          <w:tcPr>
            <w:tcW w:w="486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Title</w:t>
            </w:r>
          </w:p>
        </w:tc>
        <w:tc>
          <w:tcPr>
            <w:tcW w:w="1170" w:type="dxa"/>
          </w:tcPr>
          <w:p w:rsidR="007C3326" w:rsidRPr="006D0B79" w:rsidRDefault="007C3326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redits</w:t>
            </w:r>
          </w:p>
        </w:tc>
        <w:tc>
          <w:tcPr>
            <w:tcW w:w="171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Prerequisite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1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Patient Care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2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2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logic Procedures I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3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logic Pathology &amp; Image Evaluation I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1.5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4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logic Equipment &amp; Imaging I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RTE 181 </w:t>
            </w:r>
          </w:p>
        </w:tc>
        <w:tc>
          <w:tcPr>
            <w:tcW w:w="4860" w:type="dxa"/>
          </w:tcPr>
          <w:p w:rsidR="00DF1D3B" w:rsidRPr="006D0B79" w:rsidRDefault="00D16C31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Internship: Radiographic I</w:t>
            </w:r>
          </w:p>
        </w:tc>
        <w:tc>
          <w:tcPr>
            <w:tcW w:w="1170" w:type="dxa"/>
          </w:tcPr>
          <w:p w:rsidR="00DF1D3B" w:rsidRPr="006D0B79" w:rsidRDefault="00DF1D3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7C3326" w:rsidRPr="006D0B79" w:rsidRDefault="007C3326" w:rsidP="007C3326">
      <w:pPr>
        <w:rPr>
          <w:sz w:val="4"/>
          <w:szCs w:val="8"/>
        </w:rPr>
      </w:pPr>
    </w:p>
    <w:p w:rsidR="007C3326" w:rsidRPr="006D0B79" w:rsidRDefault="007C3326" w:rsidP="008D0967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>Fourth Semester</w:t>
      </w:r>
      <w:r w:rsidR="001473BB" w:rsidRPr="006D0B79">
        <w:rPr>
          <w:color w:val="6A2C0B" w:themeColor="accent2" w:themeShade="80"/>
          <w:sz w:val="22"/>
        </w:rPr>
        <w:t xml:space="preserve">:  </w:t>
      </w:r>
      <w:r w:rsidR="008D0967" w:rsidRPr="006D0B79">
        <w:rPr>
          <w:color w:val="6A2C0B" w:themeColor="accent2" w:themeShade="80"/>
          <w:sz w:val="22"/>
        </w:rPr>
        <w:t>Spring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7C3326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C3326" w:rsidRPr="006D0B79" w:rsidRDefault="00822E54" w:rsidP="00BE018C">
            <w:pPr>
              <w:rPr>
                <w:sz w:val="18"/>
              </w:rPr>
            </w:pPr>
            <w:r w:rsidRPr="006D0B79">
              <w:rPr>
                <w:sz w:val="18"/>
              </w:rPr>
              <w:t>Complete</w:t>
            </w:r>
          </w:p>
        </w:tc>
        <w:tc>
          <w:tcPr>
            <w:tcW w:w="198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ourse Number</w:t>
            </w:r>
          </w:p>
        </w:tc>
        <w:tc>
          <w:tcPr>
            <w:tcW w:w="486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Title</w:t>
            </w:r>
          </w:p>
        </w:tc>
        <w:tc>
          <w:tcPr>
            <w:tcW w:w="1170" w:type="dxa"/>
          </w:tcPr>
          <w:p w:rsidR="007C3326" w:rsidRPr="006D0B79" w:rsidRDefault="007C3326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redits</w:t>
            </w:r>
          </w:p>
        </w:tc>
        <w:tc>
          <w:tcPr>
            <w:tcW w:w="1710" w:type="dxa"/>
          </w:tcPr>
          <w:p w:rsidR="007C3326" w:rsidRPr="006D0B79" w:rsidRDefault="007C3326" w:rsidP="00BE01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Prerequisite</w:t>
            </w: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22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logic Procedures II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32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logic Pathology &amp; Image Evaluation II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1.5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RTE 182 </w:t>
            </w:r>
          </w:p>
        </w:tc>
        <w:tc>
          <w:tcPr>
            <w:tcW w:w="4860" w:type="dxa"/>
          </w:tcPr>
          <w:p w:rsidR="00DF1D3B" w:rsidRPr="006D0B79" w:rsidRDefault="00D16C31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Internship: Radiographic II</w:t>
            </w:r>
          </w:p>
        </w:tc>
        <w:tc>
          <w:tcPr>
            <w:tcW w:w="1170" w:type="dxa"/>
          </w:tcPr>
          <w:p w:rsidR="00DF1D3B" w:rsidRPr="006D0B79" w:rsidRDefault="00DF1D3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5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262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221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Advanced Medical Imaging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0A14B1" w:rsidRPr="006D0B79" w:rsidRDefault="000A14B1">
      <w:pPr>
        <w:rPr>
          <w:sz w:val="18"/>
        </w:rPr>
      </w:pPr>
    </w:p>
    <w:p w:rsidR="008009F1" w:rsidRPr="006D0B79" w:rsidRDefault="008009F1" w:rsidP="008009F1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>Fifth Semester:  Summer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8009F1" w:rsidRPr="006D0B79" w:rsidTr="008159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8009F1" w:rsidRPr="006D0B79" w:rsidRDefault="008009F1" w:rsidP="008159F3">
            <w:pPr>
              <w:rPr>
                <w:sz w:val="18"/>
              </w:rPr>
            </w:pPr>
            <w:r w:rsidRPr="006D0B79">
              <w:rPr>
                <w:sz w:val="18"/>
              </w:rPr>
              <w:t>Complete</w:t>
            </w:r>
          </w:p>
        </w:tc>
        <w:tc>
          <w:tcPr>
            <w:tcW w:w="1980" w:type="dxa"/>
          </w:tcPr>
          <w:p w:rsidR="008009F1" w:rsidRPr="006D0B79" w:rsidRDefault="008009F1" w:rsidP="008159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ourse Number</w:t>
            </w:r>
          </w:p>
        </w:tc>
        <w:tc>
          <w:tcPr>
            <w:tcW w:w="4860" w:type="dxa"/>
          </w:tcPr>
          <w:p w:rsidR="008009F1" w:rsidRPr="006D0B79" w:rsidRDefault="008009F1" w:rsidP="008159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Title</w:t>
            </w:r>
          </w:p>
        </w:tc>
        <w:tc>
          <w:tcPr>
            <w:tcW w:w="1170" w:type="dxa"/>
          </w:tcPr>
          <w:p w:rsidR="008009F1" w:rsidRPr="006D0B79" w:rsidRDefault="008009F1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redits</w:t>
            </w:r>
          </w:p>
        </w:tc>
        <w:tc>
          <w:tcPr>
            <w:tcW w:w="1710" w:type="dxa"/>
          </w:tcPr>
          <w:p w:rsidR="008009F1" w:rsidRPr="006D0B79" w:rsidRDefault="008009F1" w:rsidP="008159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Prerequisite</w:t>
            </w: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83</w:t>
            </w:r>
          </w:p>
        </w:tc>
        <w:tc>
          <w:tcPr>
            <w:tcW w:w="4860" w:type="dxa"/>
          </w:tcPr>
          <w:p w:rsidR="00DF1D3B" w:rsidRPr="006D0B79" w:rsidRDefault="00D16C31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Internship: Radiographic III</w:t>
            </w:r>
          </w:p>
        </w:tc>
        <w:tc>
          <w:tcPr>
            <w:tcW w:w="1170" w:type="dxa"/>
          </w:tcPr>
          <w:p w:rsidR="00DF1D3B" w:rsidRPr="006D0B79" w:rsidRDefault="00067A61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6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8009F1" w:rsidRPr="006D0B79" w:rsidRDefault="008009F1">
      <w:pPr>
        <w:rPr>
          <w:sz w:val="18"/>
        </w:rPr>
      </w:pPr>
    </w:p>
    <w:p w:rsidR="000D19E2" w:rsidRPr="006D0B79" w:rsidRDefault="000D19E2" w:rsidP="000D19E2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>Sixth Semester:  Fall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0D19E2" w:rsidRPr="006D0B79" w:rsidTr="00AC72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0D19E2" w:rsidRPr="006D0B79" w:rsidRDefault="000D19E2" w:rsidP="00AC720A">
            <w:pPr>
              <w:rPr>
                <w:sz w:val="18"/>
              </w:rPr>
            </w:pPr>
            <w:r w:rsidRPr="006D0B79">
              <w:rPr>
                <w:sz w:val="18"/>
              </w:rPr>
              <w:t>Complete</w:t>
            </w:r>
          </w:p>
        </w:tc>
        <w:tc>
          <w:tcPr>
            <w:tcW w:w="198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ourse Number</w:t>
            </w:r>
          </w:p>
        </w:tc>
        <w:tc>
          <w:tcPr>
            <w:tcW w:w="486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Title</w:t>
            </w:r>
          </w:p>
        </w:tc>
        <w:tc>
          <w:tcPr>
            <w:tcW w:w="1170" w:type="dxa"/>
          </w:tcPr>
          <w:p w:rsidR="000D19E2" w:rsidRPr="006D0B79" w:rsidRDefault="000D19E2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redits</w:t>
            </w:r>
          </w:p>
        </w:tc>
        <w:tc>
          <w:tcPr>
            <w:tcW w:w="171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Prerequisite</w:t>
            </w: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142</w:t>
            </w:r>
          </w:p>
        </w:tc>
        <w:tc>
          <w:tcPr>
            <w:tcW w:w="486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ographic Equipment &amp; Imaging II</w:t>
            </w:r>
          </w:p>
        </w:tc>
        <w:tc>
          <w:tcPr>
            <w:tcW w:w="1170" w:type="dxa"/>
          </w:tcPr>
          <w:p w:rsidR="00DF1D3B" w:rsidRPr="006D0B79" w:rsidRDefault="00DF1D3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pStyle w:val="ListParagraph"/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231</w:t>
            </w:r>
          </w:p>
        </w:tc>
        <w:tc>
          <w:tcPr>
            <w:tcW w:w="486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adiation Biology &amp; Protection</w:t>
            </w:r>
          </w:p>
        </w:tc>
        <w:tc>
          <w:tcPr>
            <w:tcW w:w="1170" w:type="dxa"/>
          </w:tcPr>
          <w:p w:rsidR="00DF1D3B" w:rsidRPr="006D0B79" w:rsidRDefault="00DF1D3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2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DF1D3B" w:rsidRPr="006D0B79" w:rsidTr="0045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DF1D3B" w:rsidRPr="006D0B79" w:rsidRDefault="00DF1D3B" w:rsidP="004529E3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 xml:space="preserve">RTE 281  </w:t>
            </w:r>
          </w:p>
        </w:tc>
        <w:tc>
          <w:tcPr>
            <w:tcW w:w="4860" w:type="dxa"/>
          </w:tcPr>
          <w:p w:rsidR="00DF1D3B" w:rsidRPr="006D0B79" w:rsidRDefault="00D16C31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Radiographic</w:t>
            </w:r>
            <w:r w:rsidR="00E71B01">
              <w:rPr>
                <w:sz w:val="18"/>
              </w:rPr>
              <w:t xml:space="preserve"> Internship</w:t>
            </w:r>
            <w:r>
              <w:rPr>
                <w:sz w:val="18"/>
              </w:rPr>
              <w:t xml:space="preserve"> IV</w:t>
            </w:r>
          </w:p>
        </w:tc>
        <w:tc>
          <w:tcPr>
            <w:tcW w:w="1170" w:type="dxa"/>
          </w:tcPr>
          <w:p w:rsidR="00DF1D3B" w:rsidRPr="006D0B79" w:rsidRDefault="00067A61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9</w:t>
            </w:r>
          </w:p>
        </w:tc>
        <w:tc>
          <w:tcPr>
            <w:tcW w:w="1710" w:type="dxa"/>
          </w:tcPr>
          <w:p w:rsidR="00DF1D3B" w:rsidRPr="006D0B79" w:rsidRDefault="00DF1D3B" w:rsidP="00452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0D19E2" w:rsidRPr="006D0B79" w:rsidRDefault="000D19E2" w:rsidP="000D19E2">
      <w:pPr>
        <w:pStyle w:val="Heading2"/>
        <w:rPr>
          <w:color w:val="6A2C0B" w:themeColor="accent2" w:themeShade="80"/>
          <w:sz w:val="22"/>
        </w:rPr>
      </w:pPr>
    </w:p>
    <w:p w:rsidR="000D19E2" w:rsidRPr="006D0B79" w:rsidRDefault="000D19E2" w:rsidP="000D19E2">
      <w:pPr>
        <w:pStyle w:val="Heading2"/>
        <w:rPr>
          <w:b w:val="0"/>
          <w:color w:val="6A2C0B" w:themeColor="accent2" w:themeShade="80"/>
          <w:sz w:val="22"/>
        </w:rPr>
      </w:pPr>
      <w:r w:rsidRPr="006D0B79">
        <w:rPr>
          <w:color w:val="6A2C0B" w:themeColor="accent2" w:themeShade="80"/>
          <w:sz w:val="22"/>
        </w:rPr>
        <w:t>Seventh Semester:  Spring</w:t>
      </w:r>
    </w:p>
    <w:tbl>
      <w:tblPr>
        <w:tblStyle w:val="GridTable1Light"/>
        <w:tblW w:w="10885" w:type="dxa"/>
        <w:tblLook w:val="04A0" w:firstRow="1" w:lastRow="0" w:firstColumn="1" w:lastColumn="0" w:noHBand="0" w:noVBand="1"/>
        <w:tblDescription w:val="The table cells are left intentionally blank to allow students to enter in courses for each semester to map their degree or certificate.  "/>
      </w:tblPr>
      <w:tblGrid>
        <w:gridCol w:w="1165"/>
        <w:gridCol w:w="1980"/>
        <w:gridCol w:w="4860"/>
        <w:gridCol w:w="1170"/>
        <w:gridCol w:w="1710"/>
      </w:tblGrid>
      <w:tr w:rsidR="000D19E2" w:rsidRPr="006D0B79" w:rsidTr="00AC72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0D19E2" w:rsidRPr="006D0B79" w:rsidRDefault="000D19E2" w:rsidP="00AC720A">
            <w:pPr>
              <w:rPr>
                <w:sz w:val="18"/>
              </w:rPr>
            </w:pPr>
            <w:r w:rsidRPr="006D0B79">
              <w:rPr>
                <w:sz w:val="18"/>
              </w:rPr>
              <w:t>Complete</w:t>
            </w:r>
          </w:p>
        </w:tc>
        <w:tc>
          <w:tcPr>
            <w:tcW w:w="198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ourse Number</w:t>
            </w:r>
          </w:p>
        </w:tc>
        <w:tc>
          <w:tcPr>
            <w:tcW w:w="486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Title</w:t>
            </w:r>
          </w:p>
        </w:tc>
        <w:tc>
          <w:tcPr>
            <w:tcW w:w="1170" w:type="dxa"/>
          </w:tcPr>
          <w:p w:rsidR="000D19E2" w:rsidRPr="006D0B79" w:rsidRDefault="000D19E2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Credits</w:t>
            </w:r>
          </w:p>
        </w:tc>
        <w:tc>
          <w:tcPr>
            <w:tcW w:w="1710" w:type="dxa"/>
          </w:tcPr>
          <w:p w:rsidR="000D19E2" w:rsidRPr="006D0B79" w:rsidRDefault="000D19E2" w:rsidP="00AC72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</w:rPr>
            </w:pPr>
            <w:r w:rsidRPr="006D0B79">
              <w:rPr>
                <w:sz w:val="18"/>
              </w:rPr>
              <w:t>Prerequisite</w:t>
            </w:r>
          </w:p>
        </w:tc>
      </w:tr>
      <w:tr w:rsidR="009D0D6D" w:rsidRPr="006D0B79" w:rsidTr="00AC72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282</w:t>
            </w:r>
          </w:p>
        </w:tc>
        <w:tc>
          <w:tcPr>
            <w:tcW w:w="4860" w:type="dxa"/>
          </w:tcPr>
          <w:p w:rsidR="009D0D6D" w:rsidRPr="006D0B79" w:rsidRDefault="00D16C31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Radiographic</w:t>
            </w:r>
            <w:r w:rsidR="00E71B01">
              <w:rPr>
                <w:sz w:val="18"/>
              </w:rPr>
              <w:t xml:space="preserve"> Clinical Intern</w:t>
            </w:r>
            <w:bookmarkStart w:id="0" w:name="_GoBack"/>
            <w:bookmarkEnd w:id="0"/>
            <w:r>
              <w:rPr>
                <w:sz w:val="18"/>
              </w:rPr>
              <w:t xml:space="preserve"> V</w:t>
            </w:r>
          </w:p>
        </w:tc>
        <w:tc>
          <w:tcPr>
            <w:tcW w:w="1170" w:type="dxa"/>
          </w:tcPr>
          <w:p w:rsidR="009D0D6D" w:rsidRPr="006D0B79" w:rsidRDefault="00DF1D3B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9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  <w:tr w:rsidR="009D0D6D" w:rsidRPr="006D0B79" w:rsidTr="00AC72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9D0D6D" w:rsidRPr="006D0B79" w:rsidRDefault="009D0D6D" w:rsidP="009D0D6D">
            <w:pPr>
              <w:rPr>
                <w:sz w:val="18"/>
              </w:rPr>
            </w:pPr>
          </w:p>
        </w:tc>
        <w:tc>
          <w:tcPr>
            <w:tcW w:w="198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TE 289</w:t>
            </w:r>
          </w:p>
        </w:tc>
        <w:tc>
          <w:tcPr>
            <w:tcW w:w="486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Registry Review Capstone</w:t>
            </w:r>
          </w:p>
        </w:tc>
        <w:tc>
          <w:tcPr>
            <w:tcW w:w="1170" w:type="dxa"/>
          </w:tcPr>
          <w:p w:rsidR="009D0D6D" w:rsidRPr="006D0B79" w:rsidRDefault="009D0D6D" w:rsidP="00D624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D0B79">
              <w:rPr>
                <w:sz w:val="18"/>
              </w:rPr>
              <w:t>3</w:t>
            </w:r>
          </w:p>
        </w:tc>
        <w:tc>
          <w:tcPr>
            <w:tcW w:w="1710" w:type="dxa"/>
          </w:tcPr>
          <w:p w:rsidR="009D0D6D" w:rsidRPr="006D0B79" w:rsidRDefault="009D0D6D" w:rsidP="009D0D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0D19E2" w:rsidRPr="006D0B79" w:rsidRDefault="000D19E2" w:rsidP="000D19E2">
      <w:pPr>
        <w:rPr>
          <w:sz w:val="20"/>
        </w:rPr>
      </w:pPr>
    </w:p>
    <w:sectPr w:rsidR="000D19E2" w:rsidRPr="006D0B79" w:rsidSect="006D0B79">
      <w:headerReference w:type="default" r:id="rId7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AD8" w:rsidRDefault="00B82AD8" w:rsidP="007C3326">
      <w:pPr>
        <w:spacing w:after="0" w:line="240" w:lineRule="auto"/>
      </w:pPr>
      <w:r>
        <w:separator/>
      </w:r>
    </w:p>
  </w:endnote>
  <w:endnote w:type="continuationSeparator" w:id="0">
    <w:p w:rsidR="00B82AD8" w:rsidRDefault="00B82AD8" w:rsidP="007C3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AD8" w:rsidRDefault="00B82AD8" w:rsidP="007C3326">
      <w:pPr>
        <w:spacing w:after="0" w:line="240" w:lineRule="auto"/>
      </w:pPr>
      <w:r>
        <w:separator/>
      </w:r>
    </w:p>
  </w:footnote>
  <w:footnote w:type="continuationSeparator" w:id="0">
    <w:p w:rsidR="00B82AD8" w:rsidRDefault="00B82AD8" w:rsidP="007C3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718E" w:rsidRDefault="00F3718E" w:rsidP="00F3718E">
    <w:pPr>
      <w:pStyle w:val="Header"/>
      <w:tabs>
        <w:tab w:val="center" w:pos="5040"/>
        <w:tab w:val="left" w:pos="8530"/>
      </w:tabs>
      <w:jc w:val="center"/>
    </w:pPr>
    <w:r>
      <w:rPr>
        <w:noProof/>
      </w:rPr>
      <w:drawing>
        <wp:inline distT="0" distB="0" distL="0" distR="0" wp14:anchorId="3FE09BB7" wp14:editId="26C2A415">
          <wp:extent cx="1546270" cy="739941"/>
          <wp:effectExtent l="0" t="0" r="0" b="3175"/>
          <wp:docPr id="5" name="Picture 5" descr="Red Rocks Community College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C:\Users\jacqui.oakley\Pictures\RRCC MtnLogo-Red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4483" cy="753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3718E" w:rsidRDefault="00F37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7D6300"/>
    <w:multiLevelType w:val="hybridMultilevel"/>
    <w:tmpl w:val="B330E7CC"/>
    <w:lvl w:ilvl="0" w:tplc="E838288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JiQ0MDSwtDCwtDAyUdpeDU4uLM/DyQAqNaANFOVUssAAAA"/>
  </w:docVars>
  <w:rsids>
    <w:rsidRoot w:val="007C3326"/>
    <w:rsid w:val="00000A3F"/>
    <w:rsid w:val="00001DFA"/>
    <w:rsid w:val="000036FD"/>
    <w:rsid w:val="00007522"/>
    <w:rsid w:val="00011646"/>
    <w:rsid w:val="00011DEE"/>
    <w:rsid w:val="000146C3"/>
    <w:rsid w:val="00014864"/>
    <w:rsid w:val="00015343"/>
    <w:rsid w:val="000170EE"/>
    <w:rsid w:val="00020CEB"/>
    <w:rsid w:val="00022E21"/>
    <w:rsid w:val="00024044"/>
    <w:rsid w:val="0002620C"/>
    <w:rsid w:val="00026399"/>
    <w:rsid w:val="000268B4"/>
    <w:rsid w:val="00030478"/>
    <w:rsid w:val="0003334E"/>
    <w:rsid w:val="00033F74"/>
    <w:rsid w:val="00034524"/>
    <w:rsid w:val="00035BFC"/>
    <w:rsid w:val="00037B3D"/>
    <w:rsid w:val="000421CC"/>
    <w:rsid w:val="00042EC9"/>
    <w:rsid w:val="00043C04"/>
    <w:rsid w:val="00043D64"/>
    <w:rsid w:val="00044176"/>
    <w:rsid w:val="000461D0"/>
    <w:rsid w:val="000514AF"/>
    <w:rsid w:val="000532CE"/>
    <w:rsid w:val="0005359A"/>
    <w:rsid w:val="00054361"/>
    <w:rsid w:val="000557DB"/>
    <w:rsid w:val="0005673D"/>
    <w:rsid w:val="00056790"/>
    <w:rsid w:val="00062C84"/>
    <w:rsid w:val="00064FC2"/>
    <w:rsid w:val="00065065"/>
    <w:rsid w:val="00067A61"/>
    <w:rsid w:val="00067BA2"/>
    <w:rsid w:val="000704F9"/>
    <w:rsid w:val="00071151"/>
    <w:rsid w:val="000733FD"/>
    <w:rsid w:val="000778E8"/>
    <w:rsid w:val="00080C60"/>
    <w:rsid w:val="00082D49"/>
    <w:rsid w:val="00083993"/>
    <w:rsid w:val="00083AEF"/>
    <w:rsid w:val="00087508"/>
    <w:rsid w:val="00094EE6"/>
    <w:rsid w:val="00095EFA"/>
    <w:rsid w:val="000A14B1"/>
    <w:rsid w:val="000A6993"/>
    <w:rsid w:val="000B1CE5"/>
    <w:rsid w:val="000B5A14"/>
    <w:rsid w:val="000B6130"/>
    <w:rsid w:val="000B7184"/>
    <w:rsid w:val="000C6CA5"/>
    <w:rsid w:val="000D050B"/>
    <w:rsid w:val="000D10D2"/>
    <w:rsid w:val="000D19E2"/>
    <w:rsid w:val="000D1FF9"/>
    <w:rsid w:val="000D2312"/>
    <w:rsid w:val="000D38E2"/>
    <w:rsid w:val="000D3B2E"/>
    <w:rsid w:val="000D4B9A"/>
    <w:rsid w:val="000D4D97"/>
    <w:rsid w:val="000D57AB"/>
    <w:rsid w:val="000E1203"/>
    <w:rsid w:val="000E1B64"/>
    <w:rsid w:val="000E1F4E"/>
    <w:rsid w:val="000E446B"/>
    <w:rsid w:val="000F0BA5"/>
    <w:rsid w:val="000F1283"/>
    <w:rsid w:val="000F2E96"/>
    <w:rsid w:val="000F5253"/>
    <w:rsid w:val="00103845"/>
    <w:rsid w:val="00103EC3"/>
    <w:rsid w:val="00104007"/>
    <w:rsid w:val="001059AE"/>
    <w:rsid w:val="00105ECB"/>
    <w:rsid w:val="00106846"/>
    <w:rsid w:val="00113AF6"/>
    <w:rsid w:val="00113B3B"/>
    <w:rsid w:val="00120BE2"/>
    <w:rsid w:val="00122406"/>
    <w:rsid w:val="00124480"/>
    <w:rsid w:val="00124D6F"/>
    <w:rsid w:val="001272D3"/>
    <w:rsid w:val="001337FD"/>
    <w:rsid w:val="0014036F"/>
    <w:rsid w:val="0014137E"/>
    <w:rsid w:val="001421DE"/>
    <w:rsid w:val="00142766"/>
    <w:rsid w:val="00145461"/>
    <w:rsid w:val="001473BB"/>
    <w:rsid w:val="001509C5"/>
    <w:rsid w:val="00151A26"/>
    <w:rsid w:val="00155F9D"/>
    <w:rsid w:val="00157228"/>
    <w:rsid w:val="0015741B"/>
    <w:rsid w:val="00160153"/>
    <w:rsid w:val="001636E1"/>
    <w:rsid w:val="00170BB3"/>
    <w:rsid w:val="00171143"/>
    <w:rsid w:val="00172FC1"/>
    <w:rsid w:val="0017365B"/>
    <w:rsid w:val="00173A56"/>
    <w:rsid w:val="00173D1B"/>
    <w:rsid w:val="00174F60"/>
    <w:rsid w:val="0018047F"/>
    <w:rsid w:val="00180EF4"/>
    <w:rsid w:val="00184148"/>
    <w:rsid w:val="00185ABF"/>
    <w:rsid w:val="00185D63"/>
    <w:rsid w:val="00191C71"/>
    <w:rsid w:val="001939D3"/>
    <w:rsid w:val="00197BF9"/>
    <w:rsid w:val="00197F4A"/>
    <w:rsid w:val="001A025A"/>
    <w:rsid w:val="001B0531"/>
    <w:rsid w:val="001B4931"/>
    <w:rsid w:val="001B5850"/>
    <w:rsid w:val="001B6498"/>
    <w:rsid w:val="001B666D"/>
    <w:rsid w:val="001B6D98"/>
    <w:rsid w:val="001C08A4"/>
    <w:rsid w:val="001C1906"/>
    <w:rsid w:val="001C3B4E"/>
    <w:rsid w:val="001C4C47"/>
    <w:rsid w:val="001C58D2"/>
    <w:rsid w:val="001C6A21"/>
    <w:rsid w:val="001C7063"/>
    <w:rsid w:val="001C7E85"/>
    <w:rsid w:val="001D34A1"/>
    <w:rsid w:val="001D74C2"/>
    <w:rsid w:val="001D754D"/>
    <w:rsid w:val="001E160D"/>
    <w:rsid w:val="001E24EB"/>
    <w:rsid w:val="001E3766"/>
    <w:rsid w:val="001E4421"/>
    <w:rsid w:val="001E6AF3"/>
    <w:rsid w:val="001E6D9D"/>
    <w:rsid w:val="001E7022"/>
    <w:rsid w:val="001E7C00"/>
    <w:rsid w:val="001F2BD2"/>
    <w:rsid w:val="001F4EF6"/>
    <w:rsid w:val="001F56BF"/>
    <w:rsid w:val="001F67B0"/>
    <w:rsid w:val="001F7CC3"/>
    <w:rsid w:val="00201763"/>
    <w:rsid w:val="00203698"/>
    <w:rsid w:val="00210B89"/>
    <w:rsid w:val="00210D48"/>
    <w:rsid w:val="00216C6B"/>
    <w:rsid w:val="00220BF6"/>
    <w:rsid w:val="00221B5D"/>
    <w:rsid w:val="00222799"/>
    <w:rsid w:val="00224B9C"/>
    <w:rsid w:val="002257D3"/>
    <w:rsid w:val="0022649D"/>
    <w:rsid w:val="002270CC"/>
    <w:rsid w:val="00227166"/>
    <w:rsid w:val="00230225"/>
    <w:rsid w:val="0023049D"/>
    <w:rsid w:val="0023068F"/>
    <w:rsid w:val="00231E8C"/>
    <w:rsid w:val="00232839"/>
    <w:rsid w:val="00232D6F"/>
    <w:rsid w:val="0023412B"/>
    <w:rsid w:val="002400D7"/>
    <w:rsid w:val="002401F6"/>
    <w:rsid w:val="00240874"/>
    <w:rsid w:val="00241C7B"/>
    <w:rsid w:val="00243EA6"/>
    <w:rsid w:val="00244C9C"/>
    <w:rsid w:val="00245A2A"/>
    <w:rsid w:val="00245E35"/>
    <w:rsid w:val="002467FA"/>
    <w:rsid w:val="0024690A"/>
    <w:rsid w:val="00246D1B"/>
    <w:rsid w:val="0025082B"/>
    <w:rsid w:val="00252B62"/>
    <w:rsid w:val="002539D0"/>
    <w:rsid w:val="0026042A"/>
    <w:rsid w:val="00261F1E"/>
    <w:rsid w:val="00262006"/>
    <w:rsid w:val="002635FD"/>
    <w:rsid w:val="00263A7E"/>
    <w:rsid w:val="00263F38"/>
    <w:rsid w:val="00264845"/>
    <w:rsid w:val="00264E03"/>
    <w:rsid w:val="00264F6B"/>
    <w:rsid w:val="00267494"/>
    <w:rsid w:val="00271E00"/>
    <w:rsid w:val="0027301B"/>
    <w:rsid w:val="002766B6"/>
    <w:rsid w:val="0027678A"/>
    <w:rsid w:val="00277E23"/>
    <w:rsid w:val="002835C1"/>
    <w:rsid w:val="002850FA"/>
    <w:rsid w:val="00287880"/>
    <w:rsid w:val="0029033A"/>
    <w:rsid w:val="00292089"/>
    <w:rsid w:val="002938A8"/>
    <w:rsid w:val="0029455A"/>
    <w:rsid w:val="0029680F"/>
    <w:rsid w:val="00297424"/>
    <w:rsid w:val="002A2DD2"/>
    <w:rsid w:val="002A3596"/>
    <w:rsid w:val="002A493F"/>
    <w:rsid w:val="002A740D"/>
    <w:rsid w:val="002B0A5F"/>
    <w:rsid w:val="002B449C"/>
    <w:rsid w:val="002B4A0B"/>
    <w:rsid w:val="002B58A4"/>
    <w:rsid w:val="002B6259"/>
    <w:rsid w:val="002B6746"/>
    <w:rsid w:val="002B771A"/>
    <w:rsid w:val="002B7771"/>
    <w:rsid w:val="002B7A36"/>
    <w:rsid w:val="002C0459"/>
    <w:rsid w:val="002C15A8"/>
    <w:rsid w:val="002C3117"/>
    <w:rsid w:val="002C387F"/>
    <w:rsid w:val="002C6170"/>
    <w:rsid w:val="002D11AD"/>
    <w:rsid w:val="002D2643"/>
    <w:rsid w:val="002D36F0"/>
    <w:rsid w:val="002D6FB7"/>
    <w:rsid w:val="002E05C0"/>
    <w:rsid w:val="002E118C"/>
    <w:rsid w:val="002F193F"/>
    <w:rsid w:val="002F1FDC"/>
    <w:rsid w:val="002F2138"/>
    <w:rsid w:val="002F3549"/>
    <w:rsid w:val="002F514C"/>
    <w:rsid w:val="002F6385"/>
    <w:rsid w:val="002F7983"/>
    <w:rsid w:val="00301672"/>
    <w:rsid w:val="00306A2F"/>
    <w:rsid w:val="003105CE"/>
    <w:rsid w:val="0031126F"/>
    <w:rsid w:val="00311CD9"/>
    <w:rsid w:val="00313B6A"/>
    <w:rsid w:val="00316C70"/>
    <w:rsid w:val="003175AC"/>
    <w:rsid w:val="00321631"/>
    <w:rsid w:val="00321DE7"/>
    <w:rsid w:val="00321E4F"/>
    <w:rsid w:val="00323584"/>
    <w:rsid w:val="003259A0"/>
    <w:rsid w:val="00326283"/>
    <w:rsid w:val="00327F59"/>
    <w:rsid w:val="00330492"/>
    <w:rsid w:val="003315D0"/>
    <w:rsid w:val="00331E0D"/>
    <w:rsid w:val="00332E48"/>
    <w:rsid w:val="003367FD"/>
    <w:rsid w:val="00340590"/>
    <w:rsid w:val="00342B1B"/>
    <w:rsid w:val="003444E4"/>
    <w:rsid w:val="003467BF"/>
    <w:rsid w:val="00354AEC"/>
    <w:rsid w:val="00354D50"/>
    <w:rsid w:val="00354FCB"/>
    <w:rsid w:val="00356223"/>
    <w:rsid w:val="003619B0"/>
    <w:rsid w:val="00362668"/>
    <w:rsid w:val="0036306D"/>
    <w:rsid w:val="00363B90"/>
    <w:rsid w:val="00365E91"/>
    <w:rsid w:val="00366890"/>
    <w:rsid w:val="00367229"/>
    <w:rsid w:val="0037118C"/>
    <w:rsid w:val="0037331F"/>
    <w:rsid w:val="003735E7"/>
    <w:rsid w:val="00376171"/>
    <w:rsid w:val="00376E7D"/>
    <w:rsid w:val="00382019"/>
    <w:rsid w:val="003825D8"/>
    <w:rsid w:val="00382A5A"/>
    <w:rsid w:val="003849F8"/>
    <w:rsid w:val="00386290"/>
    <w:rsid w:val="003A52B3"/>
    <w:rsid w:val="003A58DB"/>
    <w:rsid w:val="003A6973"/>
    <w:rsid w:val="003B3A90"/>
    <w:rsid w:val="003B4318"/>
    <w:rsid w:val="003B4CE0"/>
    <w:rsid w:val="003B58B2"/>
    <w:rsid w:val="003C04E4"/>
    <w:rsid w:val="003C0991"/>
    <w:rsid w:val="003C1196"/>
    <w:rsid w:val="003C1490"/>
    <w:rsid w:val="003C46CD"/>
    <w:rsid w:val="003D210B"/>
    <w:rsid w:val="003D22D3"/>
    <w:rsid w:val="003D4AFF"/>
    <w:rsid w:val="003D4C51"/>
    <w:rsid w:val="003D4FCC"/>
    <w:rsid w:val="003D50D4"/>
    <w:rsid w:val="003D583D"/>
    <w:rsid w:val="003D6283"/>
    <w:rsid w:val="003E17A3"/>
    <w:rsid w:val="003E47D0"/>
    <w:rsid w:val="003E4882"/>
    <w:rsid w:val="003E48C0"/>
    <w:rsid w:val="003E60DB"/>
    <w:rsid w:val="003F18B9"/>
    <w:rsid w:val="003F5C23"/>
    <w:rsid w:val="003F6388"/>
    <w:rsid w:val="004025AE"/>
    <w:rsid w:val="00404FBB"/>
    <w:rsid w:val="00405649"/>
    <w:rsid w:val="00406EFF"/>
    <w:rsid w:val="0040797E"/>
    <w:rsid w:val="00407D2C"/>
    <w:rsid w:val="00410251"/>
    <w:rsid w:val="00410798"/>
    <w:rsid w:val="00410FD3"/>
    <w:rsid w:val="004116D5"/>
    <w:rsid w:val="0041285F"/>
    <w:rsid w:val="00413497"/>
    <w:rsid w:val="00413B74"/>
    <w:rsid w:val="0041563F"/>
    <w:rsid w:val="00415EA9"/>
    <w:rsid w:val="00415F6A"/>
    <w:rsid w:val="00416209"/>
    <w:rsid w:val="00420DD6"/>
    <w:rsid w:val="00423F28"/>
    <w:rsid w:val="00424A49"/>
    <w:rsid w:val="00427E23"/>
    <w:rsid w:val="00431725"/>
    <w:rsid w:val="00431E5D"/>
    <w:rsid w:val="004320DA"/>
    <w:rsid w:val="004325B6"/>
    <w:rsid w:val="0043729D"/>
    <w:rsid w:val="00440AD5"/>
    <w:rsid w:val="00441D3C"/>
    <w:rsid w:val="00446E07"/>
    <w:rsid w:val="00446EEB"/>
    <w:rsid w:val="004476B0"/>
    <w:rsid w:val="00454B31"/>
    <w:rsid w:val="004556A6"/>
    <w:rsid w:val="004557A0"/>
    <w:rsid w:val="0045627A"/>
    <w:rsid w:val="00457F33"/>
    <w:rsid w:val="00460BB8"/>
    <w:rsid w:val="004618A6"/>
    <w:rsid w:val="00463B31"/>
    <w:rsid w:val="00463E0C"/>
    <w:rsid w:val="00464860"/>
    <w:rsid w:val="00472E48"/>
    <w:rsid w:val="00473947"/>
    <w:rsid w:val="00473FF4"/>
    <w:rsid w:val="004742FA"/>
    <w:rsid w:val="004772D0"/>
    <w:rsid w:val="00477681"/>
    <w:rsid w:val="00477B50"/>
    <w:rsid w:val="00477E3D"/>
    <w:rsid w:val="00481C49"/>
    <w:rsid w:val="00482CAC"/>
    <w:rsid w:val="00485073"/>
    <w:rsid w:val="004854E8"/>
    <w:rsid w:val="004911BA"/>
    <w:rsid w:val="00491D9B"/>
    <w:rsid w:val="004936F9"/>
    <w:rsid w:val="00493932"/>
    <w:rsid w:val="0049706C"/>
    <w:rsid w:val="004A09C1"/>
    <w:rsid w:val="004A2911"/>
    <w:rsid w:val="004A4AFF"/>
    <w:rsid w:val="004A579D"/>
    <w:rsid w:val="004B054A"/>
    <w:rsid w:val="004B6285"/>
    <w:rsid w:val="004B64D4"/>
    <w:rsid w:val="004B6AA5"/>
    <w:rsid w:val="004B72DD"/>
    <w:rsid w:val="004C0E70"/>
    <w:rsid w:val="004D10ED"/>
    <w:rsid w:val="004D1C33"/>
    <w:rsid w:val="004D1CE2"/>
    <w:rsid w:val="004D3411"/>
    <w:rsid w:val="004D3571"/>
    <w:rsid w:val="004D68AD"/>
    <w:rsid w:val="004D7197"/>
    <w:rsid w:val="004D76EC"/>
    <w:rsid w:val="004D774C"/>
    <w:rsid w:val="004D7FD4"/>
    <w:rsid w:val="004E1261"/>
    <w:rsid w:val="004E132D"/>
    <w:rsid w:val="004E1C05"/>
    <w:rsid w:val="004E3919"/>
    <w:rsid w:val="004E5380"/>
    <w:rsid w:val="004E759E"/>
    <w:rsid w:val="004F0CA4"/>
    <w:rsid w:val="004F0CB9"/>
    <w:rsid w:val="0050045B"/>
    <w:rsid w:val="0050111C"/>
    <w:rsid w:val="00505DD6"/>
    <w:rsid w:val="00507CDA"/>
    <w:rsid w:val="00511A91"/>
    <w:rsid w:val="005129FE"/>
    <w:rsid w:val="00512CBC"/>
    <w:rsid w:val="00514998"/>
    <w:rsid w:val="005158A4"/>
    <w:rsid w:val="00516855"/>
    <w:rsid w:val="0051726C"/>
    <w:rsid w:val="00521116"/>
    <w:rsid w:val="00522C70"/>
    <w:rsid w:val="00524A3C"/>
    <w:rsid w:val="00526646"/>
    <w:rsid w:val="00526A08"/>
    <w:rsid w:val="00526FB8"/>
    <w:rsid w:val="00527E0A"/>
    <w:rsid w:val="0054111E"/>
    <w:rsid w:val="005449B2"/>
    <w:rsid w:val="00545B29"/>
    <w:rsid w:val="00547579"/>
    <w:rsid w:val="005574B1"/>
    <w:rsid w:val="0055768E"/>
    <w:rsid w:val="0055769F"/>
    <w:rsid w:val="005644DF"/>
    <w:rsid w:val="00570273"/>
    <w:rsid w:val="00570548"/>
    <w:rsid w:val="00571864"/>
    <w:rsid w:val="005726F9"/>
    <w:rsid w:val="00580758"/>
    <w:rsid w:val="00581BAD"/>
    <w:rsid w:val="00582C86"/>
    <w:rsid w:val="00582E73"/>
    <w:rsid w:val="00583076"/>
    <w:rsid w:val="005839F4"/>
    <w:rsid w:val="00583B5A"/>
    <w:rsid w:val="005843F6"/>
    <w:rsid w:val="00584E39"/>
    <w:rsid w:val="005868CD"/>
    <w:rsid w:val="00587CE3"/>
    <w:rsid w:val="0059045D"/>
    <w:rsid w:val="00591C85"/>
    <w:rsid w:val="005A0C84"/>
    <w:rsid w:val="005A1E40"/>
    <w:rsid w:val="005A253A"/>
    <w:rsid w:val="005A301D"/>
    <w:rsid w:val="005A42E5"/>
    <w:rsid w:val="005A60EB"/>
    <w:rsid w:val="005A6F4F"/>
    <w:rsid w:val="005B0A58"/>
    <w:rsid w:val="005B3535"/>
    <w:rsid w:val="005C435A"/>
    <w:rsid w:val="005C453F"/>
    <w:rsid w:val="005C4E1D"/>
    <w:rsid w:val="005C5A7F"/>
    <w:rsid w:val="005C6488"/>
    <w:rsid w:val="005D100F"/>
    <w:rsid w:val="005D47D6"/>
    <w:rsid w:val="005D73A2"/>
    <w:rsid w:val="005E19F5"/>
    <w:rsid w:val="005E2AAE"/>
    <w:rsid w:val="005E5EBD"/>
    <w:rsid w:val="005E63E8"/>
    <w:rsid w:val="005E6C0A"/>
    <w:rsid w:val="005E7DF6"/>
    <w:rsid w:val="005F16AE"/>
    <w:rsid w:val="005F1F72"/>
    <w:rsid w:val="005F4183"/>
    <w:rsid w:val="005F4FFD"/>
    <w:rsid w:val="005F5387"/>
    <w:rsid w:val="00601C0F"/>
    <w:rsid w:val="00602694"/>
    <w:rsid w:val="006036B6"/>
    <w:rsid w:val="00603797"/>
    <w:rsid w:val="00604A1C"/>
    <w:rsid w:val="006054DD"/>
    <w:rsid w:val="00605F3A"/>
    <w:rsid w:val="00606568"/>
    <w:rsid w:val="0060657C"/>
    <w:rsid w:val="0060777C"/>
    <w:rsid w:val="006129D5"/>
    <w:rsid w:val="00613DC0"/>
    <w:rsid w:val="006145D5"/>
    <w:rsid w:val="0061472E"/>
    <w:rsid w:val="00620054"/>
    <w:rsid w:val="00620B89"/>
    <w:rsid w:val="00620BE6"/>
    <w:rsid w:val="00624C77"/>
    <w:rsid w:val="00625073"/>
    <w:rsid w:val="00625B0F"/>
    <w:rsid w:val="00627AF0"/>
    <w:rsid w:val="006375E1"/>
    <w:rsid w:val="006417E3"/>
    <w:rsid w:val="00644E7E"/>
    <w:rsid w:val="00646568"/>
    <w:rsid w:val="006503D1"/>
    <w:rsid w:val="00650A2D"/>
    <w:rsid w:val="00650A3A"/>
    <w:rsid w:val="006570D4"/>
    <w:rsid w:val="0066241F"/>
    <w:rsid w:val="00662CF8"/>
    <w:rsid w:val="0066455F"/>
    <w:rsid w:val="006650FA"/>
    <w:rsid w:val="00666E2D"/>
    <w:rsid w:val="00667D17"/>
    <w:rsid w:val="006724E0"/>
    <w:rsid w:val="00676323"/>
    <w:rsid w:val="00677818"/>
    <w:rsid w:val="006857A7"/>
    <w:rsid w:val="00690AA9"/>
    <w:rsid w:val="006910C9"/>
    <w:rsid w:val="00692F1F"/>
    <w:rsid w:val="00694AD7"/>
    <w:rsid w:val="006A2D0B"/>
    <w:rsid w:val="006A5A86"/>
    <w:rsid w:val="006B4174"/>
    <w:rsid w:val="006B41A0"/>
    <w:rsid w:val="006B486E"/>
    <w:rsid w:val="006B4D36"/>
    <w:rsid w:val="006B56CB"/>
    <w:rsid w:val="006B61C8"/>
    <w:rsid w:val="006B7FC4"/>
    <w:rsid w:val="006C0EAB"/>
    <w:rsid w:val="006C11A7"/>
    <w:rsid w:val="006C52A1"/>
    <w:rsid w:val="006C5E76"/>
    <w:rsid w:val="006C7F9D"/>
    <w:rsid w:val="006D0B79"/>
    <w:rsid w:val="006D37B0"/>
    <w:rsid w:val="006D4683"/>
    <w:rsid w:val="006D57A1"/>
    <w:rsid w:val="006E0532"/>
    <w:rsid w:val="006E149A"/>
    <w:rsid w:val="006E4B9A"/>
    <w:rsid w:val="006E5D8F"/>
    <w:rsid w:val="006E6135"/>
    <w:rsid w:val="006E631F"/>
    <w:rsid w:val="006E6F05"/>
    <w:rsid w:val="006E7531"/>
    <w:rsid w:val="006F0267"/>
    <w:rsid w:val="006F20C7"/>
    <w:rsid w:val="006F5125"/>
    <w:rsid w:val="006F62AD"/>
    <w:rsid w:val="006F705B"/>
    <w:rsid w:val="00700BFC"/>
    <w:rsid w:val="0070295E"/>
    <w:rsid w:val="00704D36"/>
    <w:rsid w:val="0070709E"/>
    <w:rsid w:val="00707279"/>
    <w:rsid w:val="007108A1"/>
    <w:rsid w:val="00711B97"/>
    <w:rsid w:val="00712555"/>
    <w:rsid w:val="00712EAE"/>
    <w:rsid w:val="007136B3"/>
    <w:rsid w:val="00713FCA"/>
    <w:rsid w:val="007142A5"/>
    <w:rsid w:val="0071569C"/>
    <w:rsid w:val="0072066D"/>
    <w:rsid w:val="00724E71"/>
    <w:rsid w:val="00726C14"/>
    <w:rsid w:val="00727175"/>
    <w:rsid w:val="00730343"/>
    <w:rsid w:val="00731FAE"/>
    <w:rsid w:val="00733DB7"/>
    <w:rsid w:val="00736DFF"/>
    <w:rsid w:val="00741360"/>
    <w:rsid w:val="00741AE9"/>
    <w:rsid w:val="00743068"/>
    <w:rsid w:val="00745198"/>
    <w:rsid w:val="0074542D"/>
    <w:rsid w:val="00747571"/>
    <w:rsid w:val="0075328A"/>
    <w:rsid w:val="00761B2A"/>
    <w:rsid w:val="00762742"/>
    <w:rsid w:val="007636A3"/>
    <w:rsid w:val="007636D9"/>
    <w:rsid w:val="00764577"/>
    <w:rsid w:val="0077131A"/>
    <w:rsid w:val="00772A28"/>
    <w:rsid w:val="007751F6"/>
    <w:rsid w:val="00775869"/>
    <w:rsid w:val="007761A3"/>
    <w:rsid w:val="007767A1"/>
    <w:rsid w:val="00785118"/>
    <w:rsid w:val="0079049C"/>
    <w:rsid w:val="0079092F"/>
    <w:rsid w:val="007913AB"/>
    <w:rsid w:val="00791FC4"/>
    <w:rsid w:val="007932F9"/>
    <w:rsid w:val="0079501A"/>
    <w:rsid w:val="007959B5"/>
    <w:rsid w:val="007972B6"/>
    <w:rsid w:val="007A0B8D"/>
    <w:rsid w:val="007A24A2"/>
    <w:rsid w:val="007A427A"/>
    <w:rsid w:val="007A4F6D"/>
    <w:rsid w:val="007A529D"/>
    <w:rsid w:val="007A63E0"/>
    <w:rsid w:val="007B4586"/>
    <w:rsid w:val="007B4743"/>
    <w:rsid w:val="007B5155"/>
    <w:rsid w:val="007B58B6"/>
    <w:rsid w:val="007C2ADF"/>
    <w:rsid w:val="007C3233"/>
    <w:rsid w:val="007C3326"/>
    <w:rsid w:val="007C66C1"/>
    <w:rsid w:val="007D1209"/>
    <w:rsid w:val="007D2019"/>
    <w:rsid w:val="007D26A8"/>
    <w:rsid w:val="007D297F"/>
    <w:rsid w:val="007D404E"/>
    <w:rsid w:val="007D4574"/>
    <w:rsid w:val="007D5C9E"/>
    <w:rsid w:val="007D5EEB"/>
    <w:rsid w:val="007E15B3"/>
    <w:rsid w:val="007E2215"/>
    <w:rsid w:val="007E2694"/>
    <w:rsid w:val="007E4F76"/>
    <w:rsid w:val="007E58FB"/>
    <w:rsid w:val="007E5905"/>
    <w:rsid w:val="007E636D"/>
    <w:rsid w:val="007E64FC"/>
    <w:rsid w:val="007E6F5A"/>
    <w:rsid w:val="007E7512"/>
    <w:rsid w:val="007F10C1"/>
    <w:rsid w:val="007F3DD7"/>
    <w:rsid w:val="007F6446"/>
    <w:rsid w:val="007F799F"/>
    <w:rsid w:val="008009F1"/>
    <w:rsid w:val="008013C5"/>
    <w:rsid w:val="0080183C"/>
    <w:rsid w:val="00802989"/>
    <w:rsid w:val="00803322"/>
    <w:rsid w:val="00810CED"/>
    <w:rsid w:val="00810FD3"/>
    <w:rsid w:val="00815AE9"/>
    <w:rsid w:val="0082054D"/>
    <w:rsid w:val="00820C6A"/>
    <w:rsid w:val="00821687"/>
    <w:rsid w:val="00822E54"/>
    <w:rsid w:val="008269D3"/>
    <w:rsid w:val="00826E2A"/>
    <w:rsid w:val="008270B6"/>
    <w:rsid w:val="008276F6"/>
    <w:rsid w:val="008322C0"/>
    <w:rsid w:val="008361E0"/>
    <w:rsid w:val="008372D9"/>
    <w:rsid w:val="008415F3"/>
    <w:rsid w:val="008417BE"/>
    <w:rsid w:val="00842522"/>
    <w:rsid w:val="00843AF9"/>
    <w:rsid w:val="0085164E"/>
    <w:rsid w:val="00853198"/>
    <w:rsid w:val="00853E53"/>
    <w:rsid w:val="00857691"/>
    <w:rsid w:val="008641E3"/>
    <w:rsid w:val="00866F32"/>
    <w:rsid w:val="0087118A"/>
    <w:rsid w:val="00873D33"/>
    <w:rsid w:val="00876654"/>
    <w:rsid w:val="00880AA8"/>
    <w:rsid w:val="0088155F"/>
    <w:rsid w:val="00884F42"/>
    <w:rsid w:val="00885EE9"/>
    <w:rsid w:val="00886BDA"/>
    <w:rsid w:val="00893F26"/>
    <w:rsid w:val="0089754D"/>
    <w:rsid w:val="00897EA0"/>
    <w:rsid w:val="008A0B04"/>
    <w:rsid w:val="008A21BE"/>
    <w:rsid w:val="008A2A8F"/>
    <w:rsid w:val="008A2CB3"/>
    <w:rsid w:val="008A6639"/>
    <w:rsid w:val="008B0F5C"/>
    <w:rsid w:val="008B2D45"/>
    <w:rsid w:val="008B374D"/>
    <w:rsid w:val="008B41A9"/>
    <w:rsid w:val="008B581E"/>
    <w:rsid w:val="008B6EEA"/>
    <w:rsid w:val="008C1630"/>
    <w:rsid w:val="008C1A41"/>
    <w:rsid w:val="008C26CD"/>
    <w:rsid w:val="008C35FD"/>
    <w:rsid w:val="008C3E8D"/>
    <w:rsid w:val="008C5234"/>
    <w:rsid w:val="008C5CCC"/>
    <w:rsid w:val="008D0967"/>
    <w:rsid w:val="008D6A09"/>
    <w:rsid w:val="008E18EA"/>
    <w:rsid w:val="008E4C47"/>
    <w:rsid w:val="008E6262"/>
    <w:rsid w:val="008E7AF8"/>
    <w:rsid w:val="009022EF"/>
    <w:rsid w:val="009030CA"/>
    <w:rsid w:val="00903DAB"/>
    <w:rsid w:val="00904E4A"/>
    <w:rsid w:val="00905DA3"/>
    <w:rsid w:val="00906113"/>
    <w:rsid w:val="00906287"/>
    <w:rsid w:val="009070A5"/>
    <w:rsid w:val="009071FC"/>
    <w:rsid w:val="0091034E"/>
    <w:rsid w:val="00910975"/>
    <w:rsid w:val="00911BDA"/>
    <w:rsid w:val="0091429B"/>
    <w:rsid w:val="0091556F"/>
    <w:rsid w:val="00921061"/>
    <w:rsid w:val="00921C97"/>
    <w:rsid w:val="00922EEA"/>
    <w:rsid w:val="00922F0D"/>
    <w:rsid w:val="009250EF"/>
    <w:rsid w:val="009257EB"/>
    <w:rsid w:val="00927B6D"/>
    <w:rsid w:val="00932142"/>
    <w:rsid w:val="0093673D"/>
    <w:rsid w:val="00937FA3"/>
    <w:rsid w:val="00940D07"/>
    <w:rsid w:val="009447ED"/>
    <w:rsid w:val="009450C4"/>
    <w:rsid w:val="00945121"/>
    <w:rsid w:val="00945EB9"/>
    <w:rsid w:val="009474B2"/>
    <w:rsid w:val="00951635"/>
    <w:rsid w:val="009528DC"/>
    <w:rsid w:val="00953E90"/>
    <w:rsid w:val="009602C7"/>
    <w:rsid w:val="009628AA"/>
    <w:rsid w:val="00967703"/>
    <w:rsid w:val="00972887"/>
    <w:rsid w:val="00972A35"/>
    <w:rsid w:val="00972B75"/>
    <w:rsid w:val="009732B0"/>
    <w:rsid w:val="00973C84"/>
    <w:rsid w:val="00975F06"/>
    <w:rsid w:val="00977CAA"/>
    <w:rsid w:val="00980B0E"/>
    <w:rsid w:val="00981718"/>
    <w:rsid w:val="0098196A"/>
    <w:rsid w:val="009824C6"/>
    <w:rsid w:val="00987D7E"/>
    <w:rsid w:val="009905EA"/>
    <w:rsid w:val="00991DEF"/>
    <w:rsid w:val="00995518"/>
    <w:rsid w:val="00997DDA"/>
    <w:rsid w:val="00997E74"/>
    <w:rsid w:val="009A0792"/>
    <w:rsid w:val="009A58AD"/>
    <w:rsid w:val="009B1278"/>
    <w:rsid w:val="009B155C"/>
    <w:rsid w:val="009B169A"/>
    <w:rsid w:val="009B37D2"/>
    <w:rsid w:val="009B3C70"/>
    <w:rsid w:val="009B5686"/>
    <w:rsid w:val="009B756B"/>
    <w:rsid w:val="009C151C"/>
    <w:rsid w:val="009C155A"/>
    <w:rsid w:val="009C2807"/>
    <w:rsid w:val="009C4148"/>
    <w:rsid w:val="009D0D6D"/>
    <w:rsid w:val="009D4ED7"/>
    <w:rsid w:val="009D74D3"/>
    <w:rsid w:val="009E1B48"/>
    <w:rsid w:val="009F360B"/>
    <w:rsid w:val="009F6185"/>
    <w:rsid w:val="009F7408"/>
    <w:rsid w:val="009F7D52"/>
    <w:rsid w:val="00A055E6"/>
    <w:rsid w:val="00A133AB"/>
    <w:rsid w:val="00A15071"/>
    <w:rsid w:val="00A16298"/>
    <w:rsid w:val="00A2040B"/>
    <w:rsid w:val="00A2113D"/>
    <w:rsid w:val="00A257E5"/>
    <w:rsid w:val="00A26B60"/>
    <w:rsid w:val="00A272FD"/>
    <w:rsid w:val="00A27EEF"/>
    <w:rsid w:val="00A3095A"/>
    <w:rsid w:val="00A34347"/>
    <w:rsid w:val="00A35BD6"/>
    <w:rsid w:val="00A37F23"/>
    <w:rsid w:val="00A40B20"/>
    <w:rsid w:val="00A40B36"/>
    <w:rsid w:val="00A427F3"/>
    <w:rsid w:val="00A438A3"/>
    <w:rsid w:val="00A450E9"/>
    <w:rsid w:val="00A46258"/>
    <w:rsid w:val="00A47590"/>
    <w:rsid w:val="00A536D0"/>
    <w:rsid w:val="00A54C0C"/>
    <w:rsid w:val="00A55099"/>
    <w:rsid w:val="00A5523A"/>
    <w:rsid w:val="00A60D8C"/>
    <w:rsid w:val="00A70409"/>
    <w:rsid w:val="00A70BCD"/>
    <w:rsid w:val="00A72D9C"/>
    <w:rsid w:val="00A73C7B"/>
    <w:rsid w:val="00A74585"/>
    <w:rsid w:val="00A76C57"/>
    <w:rsid w:val="00A80442"/>
    <w:rsid w:val="00A81ACE"/>
    <w:rsid w:val="00A862AF"/>
    <w:rsid w:val="00A873AA"/>
    <w:rsid w:val="00A90427"/>
    <w:rsid w:val="00A91B80"/>
    <w:rsid w:val="00A926C2"/>
    <w:rsid w:val="00A9465A"/>
    <w:rsid w:val="00A94A13"/>
    <w:rsid w:val="00A96386"/>
    <w:rsid w:val="00AA14BD"/>
    <w:rsid w:val="00AA1EFB"/>
    <w:rsid w:val="00AA7E8E"/>
    <w:rsid w:val="00AB00BA"/>
    <w:rsid w:val="00AB09F9"/>
    <w:rsid w:val="00AB0E0C"/>
    <w:rsid w:val="00AB3A51"/>
    <w:rsid w:val="00AB3AFA"/>
    <w:rsid w:val="00AB58A7"/>
    <w:rsid w:val="00AB6786"/>
    <w:rsid w:val="00AC04BE"/>
    <w:rsid w:val="00AC2405"/>
    <w:rsid w:val="00AC2EB5"/>
    <w:rsid w:val="00AC41D0"/>
    <w:rsid w:val="00AC6391"/>
    <w:rsid w:val="00AD022D"/>
    <w:rsid w:val="00AD23C9"/>
    <w:rsid w:val="00AD244A"/>
    <w:rsid w:val="00AD2769"/>
    <w:rsid w:val="00AD4449"/>
    <w:rsid w:val="00AD5615"/>
    <w:rsid w:val="00AD56C9"/>
    <w:rsid w:val="00AD5E55"/>
    <w:rsid w:val="00AE0226"/>
    <w:rsid w:val="00AE19C6"/>
    <w:rsid w:val="00AE4B3D"/>
    <w:rsid w:val="00AE570D"/>
    <w:rsid w:val="00AE5B8C"/>
    <w:rsid w:val="00AF368E"/>
    <w:rsid w:val="00AF6753"/>
    <w:rsid w:val="00AF700A"/>
    <w:rsid w:val="00AF7873"/>
    <w:rsid w:val="00B0057A"/>
    <w:rsid w:val="00B02240"/>
    <w:rsid w:val="00B1111D"/>
    <w:rsid w:val="00B13342"/>
    <w:rsid w:val="00B14600"/>
    <w:rsid w:val="00B1489F"/>
    <w:rsid w:val="00B14B3D"/>
    <w:rsid w:val="00B158E8"/>
    <w:rsid w:val="00B1678A"/>
    <w:rsid w:val="00B17C4D"/>
    <w:rsid w:val="00B2252F"/>
    <w:rsid w:val="00B255DA"/>
    <w:rsid w:val="00B25F66"/>
    <w:rsid w:val="00B27271"/>
    <w:rsid w:val="00B27D0D"/>
    <w:rsid w:val="00B33E85"/>
    <w:rsid w:val="00B35768"/>
    <w:rsid w:val="00B37ED1"/>
    <w:rsid w:val="00B4212B"/>
    <w:rsid w:val="00B432B9"/>
    <w:rsid w:val="00B50CD9"/>
    <w:rsid w:val="00B50D76"/>
    <w:rsid w:val="00B5308D"/>
    <w:rsid w:val="00B557A4"/>
    <w:rsid w:val="00B557A5"/>
    <w:rsid w:val="00B56C62"/>
    <w:rsid w:val="00B570BB"/>
    <w:rsid w:val="00B57A54"/>
    <w:rsid w:val="00B70F55"/>
    <w:rsid w:val="00B71E9B"/>
    <w:rsid w:val="00B73B01"/>
    <w:rsid w:val="00B73CB7"/>
    <w:rsid w:val="00B750D5"/>
    <w:rsid w:val="00B77E68"/>
    <w:rsid w:val="00B8189A"/>
    <w:rsid w:val="00B82AD8"/>
    <w:rsid w:val="00B85C14"/>
    <w:rsid w:val="00B870BE"/>
    <w:rsid w:val="00B8769B"/>
    <w:rsid w:val="00B93C51"/>
    <w:rsid w:val="00B93D41"/>
    <w:rsid w:val="00BA429B"/>
    <w:rsid w:val="00BA4869"/>
    <w:rsid w:val="00BA4EB6"/>
    <w:rsid w:val="00BA6308"/>
    <w:rsid w:val="00BA7939"/>
    <w:rsid w:val="00BB16DF"/>
    <w:rsid w:val="00BB49C8"/>
    <w:rsid w:val="00BB7CBE"/>
    <w:rsid w:val="00BC0EE5"/>
    <w:rsid w:val="00BC190A"/>
    <w:rsid w:val="00BC1BD5"/>
    <w:rsid w:val="00BC5988"/>
    <w:rsid w:val="00BD18DB"/>
    <w:rsid w:val="00BD2306"/>
    <w:rsid w:val="00BD5F29"/>
    <w:rsid w:val="00BE04D4"/>
    <w:rsid w:val="00BE20BD"/>
    <w:rsid w:val="00BE330E"/>
    <w:rsid w:val="00BE35FC"/>
    <w:rsid w:val="00BE3DBA"/>
    <w:rsid w:val="00BE4083"/>
    <w:rsid w:val="00BE49AC"/>
    <w:rsid w:val="00BE65E0"/>
    <w:rsid w:val="00BF13A7"/>
    <w:rsid w:val="00BF69D8"/>
    <w:rsid w:val="00C00B81"/>
    <w:rsid w:val="00C04167"/>
    <w:rsid w:val="00C0766F"/>
    <w:rsid w:val="00C07FC2"/>
    <w:rsid w:val="00C1034E"/>
    <w:rsid w:val="00C10FDD"/>
    <w:rsid w:val="00C12BA4"/>
    <w:rsid w:val="00C17A48"/>
    <w:rsid w:val="00C30000"/>
    <w:rsid w:val="00C306F9"/>
    <w:rsid w:val="00C30780"/>
    <w:rsid w:val="00C32BCD"/>
    <w:rsid w:val="00C33EF3"/>
    <w:rsid w:val="00C33F4F"/>
    <w:rsid w:val="00C40F04"/>
    <w:rsid w:val="00C418A8"/>
    <w:rsid w:val="00C426B4"/>
    <w:rsid w:val="00C42F3F"/>
    <w:rsid w:val="00C44468"/>
    <w:rsid w:val="00C45190"/>
    <w:rsid w:val="00C45BCD"/>
    <w:rsid w:val="00C46FEB"/>
    <w:rsid w:val="00C4731F"/>
    <w:rsid w:val="00C53157"/>
    <w:rsid w:val="00C57093"/>
    <w:rsid w:val="00C57AC3"/>
    <w:rsid w:val="00C57BFC"/>
    <w:rsid w:val="00C57D56"/>
    <w:rsid w:val="00C60FE4"/>
    <w:rsid w:val="00C616AA"/>
    <w:rsid w:val="00C63EA7"/>
    <w:rsid w:val="00C65B88"/>
    <w:rsid w:val="00C66CB6"/>
    <w:rsid w:val="00C676F0"/>
    <w:rsid w:val="00C70A1F"/>
    <w:rsid w:val="00C7150D"/>
    <w:rsid w:val="00C74A25"/>
    <w:rsid w:val="00C7619C"/>
    <w:rsid w:val="00C77C8A"/>
    <w:rsid w:val="00C80395"/>
    <w:rsid w:val="00C8072D"/>
    <w:rsid w:val="00C82771"/>
    <w:rsid w:val="00C862F1"/>
    <w:rsid w:val="00C879FF"/>
    <w:rsid w:val="00C94C92"/>
    <w:rsid w:val="00C95742"/>
    <w:rsid w:val="00C95D24"/>
    <w:rsid w:val="00C97E6B"/>
    <w:rsid w:val="00CA080A"/>
    <w:rsid w:val="00CA5175"/>
    <w:rsid w:val="00CA5C75"/>
    <w:rsid w:val="00CA63F6"/>
    <w:rsid w:val="00CA6D57"/>
    <w:rsid w:val="00CA7D25"/>
    <w:rsid w:val="00CB0871"/>
    <w:rsid w:val="00CB376D"/>
    <w:rsid w:val="00CB47BE"/>
    <w:rsid w:val="00CB7D8E"/>
    <w:rsid w:val="00CC101E"/>
    <w:rsid w:val="00CC305C"/>
    <w:rsid w:val="00CC4746"/>
    <w:rsid w:val="00CD0B6E"/>
    <w:rsid w:val="00CD1B79"/>
    <w:rsid w:val="00CD1E34"/>
    <w:rsid w:val="00CD2415"/>
    <w:rsid w:val="00CD2D2A"/>
    <w:rsid w:val="00CD5952"/>
    <w:rsid w:val="00CE060E"/>
    <w:rsid w:val="00CE31F1"/>
    <w:rsid w:val="00CE56FE"/>
    <w:rsid w:val="00CE785E"/>
    <w:rsid w:val="00CF147F"/>
    <w:rsid w:val="00CF1536"/>
    <w:rsid w:val="00CF18BC"/>
    <w:rsid w:val="00CF3E4D"/>
    <w:rsid w:val="00CF507C"/>
    <w:rsid w:val="00CF7E5F"/>
    <w:rsid w:val="00D03065"/>
    <w:rsid w:val="00D030D6"/>
    <w:rsid w:val="00D04F9A"/>
    <w:rsid w:val="00D06B61"/>
    <w:rsid w:val="00D12BC3"/>
    <w:rsid w:val="00D13CF5"/>
    <w:rsid w:val="00D13EC5"/>
    <w:rsid w:val="00D14894"/>
    <w:rsid w:val="00D157EA"/>
    <w:rsid w:val="00D1589F"/>
    <w:rsid w:val="00D15A22"/>
    <w:rsid w:val="00D1608C"/>
    <w:rsid w:val="00D16C31"/>
    <w:rsid w:val="00D17B14"/>
    <w:rsid w:val="00D17C5B"/>
    <w:rsid w:val="00D204A9"/>
    <w:rsid w:val="00D22CB0"/>
    <w:rsid w:val="00D252F7"/>
    <w:rsid w:val="00D25CBE"/>
    <w:rsid w:val="00D2666E"/>
    <w:rsid w:val="00D27B85"/>
    <w:rsid w:val="00D30FF5"/>
    <w:rsid w:val="00D33E79"/>
    <w:rsid w:val="00D35A4B"/>
    <w:rsid w:val="00D35F05"/>
    <w:rsid w:val="00D36D23"/>
    <w:rsid w:val="00D37455"/>
    <w:rsid w:val="00D37612"/>
    <w:rsid w:val="00D37B8E"/>
    <w:rsid w:val="00D41B8C"/>
    <w:rsid w:val="00D44A5E"/>
    <w:rsid w:val="00D45079"/>
    <w:rsid w:val="00D454B8"/>
    <w:rsid w:val="00D45D34"/>
    <w:rsid w:val="00D45D9B"/>
    <w:rsid w:val="00D47E23"/>
    <w:rsid w:val="00D53D69"/>
    <w:rsid w:val="00D54209"/>
    <w:rsid w:val="00D54D0F"/>
    <w:rsid w:val="00D5620E"/>
    <w:rsid w:val="00D56450"/>
    <w:rsid w:val="00D624B7"/>
    <w:rsid w:val="00D62504"/>
    <w:rsid w:val="00D64E53"/>
    <w:rsid w:val="00D65568"/>
    <w:rsid w:val="00D65A94"/>
    <w:rsid w:val="00D663A6"/>
    <w:rsid w:val="00D72A53"/>
    <w:rsid w:val="00D75EDE"/>
    <w:rsid w:val="00D806A4"/>
    <w:rsid w:val="00D80B82"/>
    <w:rsid w:val="00D8166E"/>
    <w:rsid w:val="00D8323D"/>
    <w:rsid w:val="00D83DD9"/>
    <w:rsid w:val="00D84130"/>
    <w:rsid w:val="00D846FC"/>
    <w:rsid w:val="00D858AE"/>
    <w:rsid w:val="00D90511"/>
    <w:rsid w:val="00D94D64"/>
    <w:rsid w:val="00D975AA"/>
    <w:rsid w:val="00DA0958"/>
    <w:rsid w:val="00DA1669"/>
    <w:rsid w:val="00DA20BD"/>
    <w:rsid w:val="00DA3593"/>
    <w:rsid w:val="00DA3671"/>
    <w:rsid w:val="00DA542F"/>
    <w:rsid w:val="00DA5905"/>
    <w:rsid w:val="00DA75CB"/>
    <w:rsid w:val="00DB0E0F"/>
    <w:rsid w:val="00DB3EA4"/>
    <w:rsid w:val="00DB43BC"/>
    <w:rsid w:val="00DB457B"/>
    <w:rsid w:val="00DB4F8F"/>
    <w:rsid w:val="00DB5073"/>
    <w:rsid w:val="00DB5781"/>
    <w:rsid w:val="00DB6955"/>
    <w:rsid w:val="00DB7062"/>
    <w:rsid w:val="00DC2E22"/>
    <w:rsid w:val="00DC36F4"/>
    <w:rsid w:val="00DC4669"/>
    <w:rsid w:val="00DC5000"/>
    <w:rsid w:val="00DD00D5"/>
    <w:rsid w:val="00DD2977"/>
    <w:rsid w:val="00DD33D9"/>
    <w:rsid w:val="00DD6B5E"/>
    <w:rsid w:val="00DD6E37"/>
    <w:rsid w:val="00DE1770"/>
    <w:rsid w:val="00DE3A34"/>
    <w:rsid w:val="00DE3A4A"/>
    <w:rsid w:val="00DE3E2B"/>
    <w:rsid w:val="00DE4901"/>
    <w:rsid w:val="00DF0AE5"/>
    <w:rsid w:val="00DF1D3B"/>
    <w:rsid w:val="00DF35D5"/>
    <w:rsid w:val="00DF41C8"/>
    <w:rsid w:val="00DF52B8"/>
    <w:rsid w:val="00DF53D9"/>
    <w:rsid w:val="00E0075F"/>
    <w:rsid w:val="00E00BD5"/>
    <w:rsid w:val="00E040CB"/>
    <w:rsid w:val="00E05E3E"/>
    <w:rsid w:val="00E07C21"/>
    <w:rsid w:val="00E10B74"/>
    <w:rsid w:val="00E11CDF"/>
    <w:rsid w:val="00E13D87"/>
    <w:rsid w:val="00E17AB6"/>
    <w:rsid w:val="00E22005"/>
    <w:rsid w:val="00E22F0F"/>
    <w:rsid w:val="00E34EBD"/>
    <w:rsid w:val="00E379CA"/>
    <w:rsid w:val="00E425AB"/>
    <w:rsid w:val="00E4440F"/>
    <w:rsid w:val="00E44C09"/>
    <w:rsid w:val="00E453A9"/>
    <w:rsid w:val="00E47EB3"/>
    <w:rsid w:val="00E52256"/>
    <w:rsid w:val="00E5228A"/>
    <w:rsid w:val="00E524F9"/>
    <w:rsid w:val="00E53D38"/>
    <w:rsid w:val="00E65222"/>
    <w:rsid w:val="00E6623F"/>
    <w:rsid w:val="00E66277"/>
    <w:rsid w:val="00E71B01"/>
    <w:rsid w:val="00E7203F"/>
    <w:rsid w:val="00E72EFB"/>
    <w:rsid w:val="00E746C5"/>
    <w:rsid w:val="00E75449"/>
    <w:rsid w:val="00E75FEE"/>
    <w:rsid w:val="00E771FF"/>
    <w:rsid w:val="00E80B97"/>
    <w:rsid w:val="00E80DEB"/>
    <w:rsid w:val="00E83366"/>
    <w:rsid w:val="00E85773"/>
    <w:rsid w:val="00E8697E"/>
    <w:rsid w:val="00E86AE7"/>
    <w:rsid w:val="00E87FB6"/>
    <w:rsid w:val="00E90B94"/>
    <w:rsid w:val="00E92728"/>
    <w:rsid w:val="00E94DD3"/>
    <w:rsid w:val="00E95F4C"/>
    <w:rsid w:val="00E975EA"/>
    <w:rsid w:val="00EA13CB"/>
    <w:rsid w:val="00EA1877"/>
    <w:rsid w:val="00EA2B2C"/>
    <w:rsid w:val="00EA361A"/>
    <w:rsid w:val="00EA51B4"/>
    <w:rsid w:val="00EA5819"/>
    <w:rsid w:val="00EA589B"/>
    <w:rsid w:val="00EA6BC4"/>
    <w:rsid w:val="00EA6EBC"/>
    <w:rsid w:val="00EB007D"/>
    <w:rsid w:val="00EB2B2A"/>
    <w:rsid w:val="00EB2EAA"/>
    <w:rsid w:val="00EB4BF5"/>
    <w:rsid w:val="00EB55A0"/>
    <w:rsid w:val="00EC06FA"/>
    <w:rsid w:val="00EC492B"/>
    <w:rsid w:val="00EC789F"/>
    <w:rsid w:val="00ED0D5D"/>
    <w:rsid w:val="00ED1459"/>
    <w:rsid w:val="00ED2FE2"/>
    <w:rsid w:val="00ED3F8C"/>
    <w:rsid w:val="00ED738A"/>
    <w:rsid w:val="00EE088F"/>
    <w:rsid w:val="00EE111E"/>
    <w:rsid w:val="00EE22CF"/>
    <w:rsid w:val="00EE7EDA"/>
    <w:rsid w:val="00EF093B"/>
    <w:rsid w:val="00EF2652"/>
    <w:rsid w:val="00EF709C"/>
    <w:rsid w:val="00EF771E"/>
    <w:rsid w:val="00EF7F79"/>
    <w:rsid w:val="00F06136"/>
    <w:rsid w:val="00F071DA"/>
    <w:rsid w:val="00F07263"/>
    <w:rsid w:val="00F10FCE"/>
    <w:rsid w:val="00F1155A"/>
    <w:rsid w:val="00F139F5"/>
    <w:rsid w:val="00F13E83"/>
    <w:rsid w:val="00F148BD"/>
    <w:rsid w:val="00F172BF"/>
    <w:rsid w:val="00F212BE"/>
    <w:rsid w:val="00F21B52"/>
    <w:rsid w:val="00F23958"/>
    <w:rsid w:val="00F23CC1"/>
    <w:rsid w:val="00F23EE1"/>
    <w:rsid w:val="00F247EC"/>
    <w:rsid w:val="00F3033D"/>
    <w:rsid w:val="00F34960"/>
    <w:rsid w:val="00F35E69"/>
    <w:rsid w:val="00F36638"/>
    <w:rsid w:val="00F3718E"/>
    <w:rsid w:val="00F37D41"/>
    <w:rsid w:val="00F429D7"/>
    <w:rsid w:val="00F42B25"/>
    <w:rsid w:val="00F47374"/>
    <w:rsid w:val="00F4753D"/>
    <w:rsid w:val="00F4764B"/>
    <w:rsid w:val="00F51310"/>
    <w:rsid w:val="00F57425"/>
    <w:rsid w:val="00F661B3"/>
    <w:rsid w:val="00F70A98"/>
    <w:rsid w:val="00F7110A"/>
    <w:rsid w:val="00F71F8F"/>
    <w:rsid w:val="00F73239"/>
    <w:rsid w:val="00F7520C"/>
    <w:rsid w:val="00F75EDC"/>
    <w:rsid w:val="00F775FF"/>
    <w:rsid w:val="00F77D1D"/>
    <w:rsid w:val="00F8076C"/>
    <w:rsid w:val="00F8475E"/>
    <w:rsid w:val="00F847E5"/>
    <w:rsid w:val="00F8785E"/>
    <w:rsid w:val="00F878E6"/>
    <w:rsid w:val="00F87D4B"/>
    <w:rsid w:val="00F91B74"/>
    <w:rsid w:val="00F95AEA"/>
    <w:rsid w:val="00F95B23"/>
    <w:rsid w:val="00FA0DF5"/>
    <w:rsid w:val="00FA2A77"/>
    <w:rsid w:val="00FA2EE0"/>
    <w:rsid w:val="00FA4E65"/>
    <w:rsid w:val="00FA7072"/>
    <w:rsid w:val="00FB07AA"/>
    <w:rsid w:val="00FB3AD3"/>
    <w:rsid w:val="00FB5032"/>
    <w:rsid w:val="00FB6613"/>
    <w:rsid w:val="00FC1472"/>
    <w:rsid w:val="00FC4FBE"/>
    <w:rsid w:val="00FC5109"/>
    <w:rsid w:val="00FC51B2"/>
    <w:rsid w:val="00FD0CB1"/>
    <w:rsid w:val="00FD1F52"/>
    <w:rsid w:val="00FD2B27"/>
    <w:rsid w:val="00FD4690"/>
    <w:rsid w:val="00FD4881"/>
    <w:rsid w:val="00FD51FC"/>
    <w:rsid w:val="00FD5E54"/>
    <w:rsid w:val="00FD62A1"/>
    <w:rsid w:val="00FE03B4"/>
    <w:rsid w:val="00FF0EC8"/>
    <w:rsid w:val="00FF1F1E"/>
    <w:rsid w:val="00FF2145"/>
    <w:rsid w:val="00FF27B8"/>
    <w:rsid w:val="00FF7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5334468"/>
  <w15:chartTrackingRefBased/>
  <w15:docId w15:val="{3D1F6CE7-0855-42E1-A78F-8699E8C93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E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E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3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326"/>
  </w:style>
  <w:style w:type="paragraph" w:styleId="Footer">
    <w:name w:val="footer"/>
    <w:basedOn w:val="Normal"/>
    <w:link w:val="FooterChar"/>
    <w:uiPriority w:val="99"/>
    <w:unhideWhenUsed/>
    <w:rsid w:val="007C3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326"/>
  </w:style>
  <w:style w:type="paragraph" w:styleId="ListParagraph">
    <w:name w:val="List Paragraph"/>
    <w:basedOn w:val="Normal"/>
    <w:uiPriority w:val="34"/>
    <w:qFormat/>
    <w:rsid w:val="007C332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2E54"/>
    <w:rPr>
      <w:rFonts w:asciiTheme="majorHAnsi" w:eastAsiaTheme="majorEastAsia" w:hAnsiTheme="majorHAnsi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2E54"/>
    <w:rPr>
      <w:rFonts w:asciiTheme="majorHAnsi" w:eastAsiaTheme="majorEastAsia" w:hAnsiTheme="majorHAnsi" w:cstheme="majorBidi"/>
      <w:b/>
      <w:sz w:val="28"/>
      <w:szCs w:val="26"/>
    </w:rPr>
  </w:style>
  <w:style w:type="character" w:styleId="Strong">
    <w:name w:val="Strong"/>
    <w:basedOn w:val="DefaultParagraphFont"/>
    <w:uiPriority w:val="22"/>
    <w:qFormat/>
    <w:rsid w:val="008D0967"/>
    <w:rPr>
      <w:b/>
      <w:bCs/>
    </w:rPr>
  </w:style>
  <w:style w:type="table" w:styleId="GridTable1Light">
    <w:name w:val="Grid Table 1 Light"/>
    <w:basedOn w:val="TableNormal"/>
    <w:uiPriority w:val="46"/>
    <w:rsid w:val="008D096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62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4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29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9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20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77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3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4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7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1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rrcc.edu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equencing Guide</vt:lpstr>
    </vt:vector>
  </TitlesOfParts>
  <Company>Red Rocks Community College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equencing Guide</dc:title>
  <dc:subject/>
  <dc:creator>Red Rocks Community College</dc:creator>
  <cp:keywords/>
  <dc:description/>
  <cp:lastModifiedBy>Briscoe, Charlotte</cp:lastModifiedBy>
  <cp:revision>15</cp:revision>
  <cp:lastPrinted>2019-11-19T16:51:00Z</cp:lastPrinted>
  <dcterms:created xsi:type="dcterms:W3CDTF">2019-06-19T20:15:00Z</dcterms:created>
  <dcterms:modified xsi:type="dcterms:W3CDTF">2020-01-02T21:02:00Z</dcterms:modified>
</cp:coreProperties>
</file>